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X="279" w:tblpY="196"/>
        <w:tblW w:w="104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33"/>
        <w:gridCol w:w="9056"/>
      </w:tblGrid>
      <w:tr w:rsidR="005B00DD" w:rsidRPr="00723EE8" w14:paraId="399286BF" w14:textId="77777777" w:rsidTr="00FE6306">
        <w:trPr>
          <w:trHeight w:val="489"/>
        </w:trPr>
        <w:tc>
          <w:tcPr>
            <w:tcW w:w="1433" w:type="dxa"/>
            <w:vAlign w:val="center"/>
          </w:tcPr>
          <w:p w14:paraId="53DBC552" w14:textId="77777777" w:rsidR="005B00DD" w:rsidRPr="00723EE8" w:rsidRDefault="005B00DD" w:rsidP="00FE6306">
            <w:pPr>
              <w:pStyle w:val="stbilgi"/>
              <w:jc w:val="center"/>
              <w:rPr>
                <w:rFonts w:ascii="Arial" w:hAnsi="Arial" w:cs="Arial"/>
                <w:sz w:val="13"/>
                <w:szCs w:val="13"/>
              </w:rPr>
            </w:pPr>
            <w:r w:rsidRPr="00723EE8">
              <w:rPr>
                <w:rFonts w:ascii="Arial" w:hAnsi="Arial" w:cs="Arial"/>
                <w:noProof/>
                <w:sz w:val="13"/>
                <w:szCs w:val="13"/>
              </w:rPr>
              <w:drawing>
                <wp:inline distT="0" distB="0" distL="0" distR="0" wp14:anchorId="11C2074E" wp14:editId="5B9EFBA0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56" w:type="dxa"/>
            <w:vAlign w:val="center"/>
          </w:tcPr>
          <w:p w14:paraId="312DC4E4" w14:textId="77777777" w:rsidR="005B00DD" w:rsidRPr="00797CCE" w:rsidRDefault="00FE6306" w:rsidP="00FE6306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EN BİLİMLERİ ENSTİTÜSÜ</w:t>
            </w:r>
          </w:p>
          <w:p w14:paraId="43E71A19" w14:textId="77777777" w:rsidR="005B00DD" w:rsidRDefault="00FE6306" w:rsidP="00FE6306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İSTATİSTİK ANABİLİMDALI</w:t>
            </w:r>
          </w:p>
          <w:p w14:paraId="13E0FE90" w14:textId="77777777" w:rsidR="00FE6306" w:rsidRPr="00723EE8" w:rsidRDefault="00FE6306" w:rsidP="00FE6306">
            <w:pPr>
              <w:pStyle w:val="stbilgi"/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2-2023 BAHAR YARI YILI HAFTALIK DERS PROGRAMI</w:t>
            </w:r>
          </w:p>
        </w:tc>
      </w:tr>
    </w:tbl>
    <w:p w14:paraId="45481C36" w14:textId="77777777" w:rsidR="005B00DD" w:rsidRPr="00723EE8" w:rsidRDefault="005B00DD" w:rsidP="005B00DD">
      <w:pPr>
        <w:pStyle w:val="AralkYok"/>
        <w:rPr>
          <w:sz w:val="13"/>
          <w:szCs w:val="13"/>
        </w:rPr>
      </w:pPr>
    </w:p>
    <w:tbl>
      <w:tblPr>
        <w:tblW w:w="1040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10"/>
        <w:gridCol w:w="850"/>
        <w:gridCol w:w="2947"/>
        <w:gridCol w:w="1474"/>
        <w:gridCol w:w="1476"/>
        <w:gridCol w:w="2947"/>
      </w:tblGrid>
      <w:tr w:rsidR="00B63458" w:rsidRPr="00B63458" w14:paraId="028E469D" w14:textId="77777777" w:rsidTr="009B0C89">
        <w:trPr>
          <w:cantSplit/>
          <w:trHeight w:val="57"/>
          <w:jc w:val="center"/>
        </w:trPr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7A6F20C0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Gün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4485D7D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Saat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7374214" w14:textId="77777777" w:rsidR="00B63458" w:rsidRPr="00B63458" w:rsidRDefault="00B63458" w:rsidP="00F037C2">
            <w:pPr>
              <w:jc w:val="center"/>
              <w:rPr>
                <w:b/>
                <w:color w:val="000000" w:themeColor="text1"/>
                <w:highlight w:val="red"/>
              </w:rPr>
            </w:pPr>
            <w:r w:rsidRPr="00B63458">
              <w:rPr>
                <w:b/>
                <w:color w:val="000000" w:themeColor="text1"/>
              </w:rPr>
              <w:t>Bilimsel Hazırlık</w:t>
            </w: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5DEEBF8C" w14:textId="77777777" w:rsidR="00B63458" w:rsidRPr="00B63458" w:rsidRDefault="00B63458" w:rsidP="00F037C2">
            <w:pPr>
              <w:jc w:val="center"/>
              <w:rPr>
                <w:b/>
                <w:color w:val="000000" w:themeColor="text1"/>
              </w:rPr>
            </w:pPr>
            <w:r w:rsidRPr="00B63458">
              <w:rPr>
                <w:b/>
                <w:color w:val="000000" w:themeColor="text1"/>
              </w:rPr>
              <w:t>Yüksek Lisans Programı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B37463C" w14:textId="77777777" w:rsidR="00B63458" w:rsidRPr="00B63458" w:rsidRDefault="00B63458" w:rsidP="00F037C2">
            <w:pPr>
              <w:jc w:val="center"/>
              <w:rPr>
                <w:b/>
                <w:color w:val="000000" w:themeColor="text1"/>
              </w:rPr>
            </w:pPr>
            <w:proofErr w:type="gramStart"/>
            <w:r w:rsidRPr="00B63458">
              <w:rPr>
                <w:b/>
                <w:color w:val="000000" w:themeColor="text1"/>
              </w:rPr>
              <w:t>Doktora  Programı</w:t>
            </w:r>
            <w:proofErr w:type="gramEnd"/>
          </w:p>
        </w:tc>
      </w:tr>
      <w:tr w:rsidR="009B0C89" w:rsidRPr="00B63458" w14:paraId="13C35E12" w14:textId="77777777" w:rsidTr="009B0C89">
        <w:trPr>
          <w:cantSplit/>
          <w:trHeight w:val="57"/>
          <w:jc w:val="center"/>
        </w:trPr>
        <w:tc>
          <w:tcPr>
            <w:tcW w:w="710" w:type="dxa"/>
            <w:vMerge w:val="restart"/>
            <w:shd w:val="clear" w:color="auto" w:fill="F2F2F2" w:themeFill="background1" w:themeFillShade="F2"/>
            <w:vAlign w:val="center"/>
          </w:tcPr>
          <w:p w14:paraId="2737AE35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</w:p>
          <w:p w14:paraId="1E22F170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P</w:t>
            </w:r>
          </w:p>
          <w:p w14:paraId="3D95196C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1BFD25DE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Z</w:t>
            </w:r>
          </w:p>
          <w:p w14:paraId="59A28320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4A8D356C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R</w:t>
            </w:r>
          </w:p>
          <w:p w14:paraId="26473F10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T</w:t>
            </w:r>
          </w:p>
          <w:p w14:paraId="164AFF97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  <w:p w14:paraId="563BEEDD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S</w:t>
            </w:r>
          </w:p>
          <w:p w14:paraId="5447782A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İ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4D9C1F7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7ED5D65" w14:textId="635D9FD7" w:rsidR="009B0C89" w:rsidRPr="00B63458" w:rsidRDefault="009B0C89" w:rsidP="00F037C2">
            <w:pPr>
              <w:jc w:val="center"/>
              <w:rPr>
                <w:b/>
                <w:sz w:val="15"/>
                <w:szCs w:val="15"/>
                <w:highlight w:val="red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7824D244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7A36E18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1F43AD" w:rsidRPr="00B63458" w14:paraId="55D13875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8FC99BA" w14:textId="77777777" w:rsidR="001F43AD" w:rsidRPr="00B63458" w:rsidRDefault="001F43AD" w:rsidP="0036087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DA24F76" w14:textId="77777777" w:rsidR="001F43AD" w:rsidRPr="00B63458" w:rsidRDefault="001F43AD" w:rsidP="00360877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6434D505" w14:textId="77777777" w:rsidR="001F43AD" w:rsidRDefault="001F43AD" w:rsidP="001F43AD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DC1241">
              <w:rPr>
                <w:b/>
                <w:color w:val="00B050"/>
                <w:sz w:val="13"/>
                <w:szCs w:val="13"/>
              </w:rPr>
              <w:t xml:space="preserve">IST 3142 </w:t>
            </w:r>
            <w:proofErr w:type="spellStart"/>
            <w:r w:rsidRPr="00DC1241">
              <w:rPr>
                <w:b/>
                <w:color w:val="00B050"/>
                <w:sz w:val="13"/>
                <w:szCs w:val="13"/>
              </w:rPr>
              <w:t>Experimental</w:t>
            </w:r>
            <w:proofErr w:type="spellEnd"/>
            <w:r w:rsidRPr="00DC1241">
              <w:rPr>
                <w:b/>
                <w:color w:val="00B050"/>
                <w:sz w:val="13"/>
                <w:szCs w:val="13"/>
              </w:rPr>
              <w:t xml:space="preserve"> Design</w:t>
            </w:r>
          </w:p>
          <w:p w14:paraId="76CF2201" w14:textId="2A7D399C" w:rsidR="001F43AD" w:rsidRPr="00B63458" w:rsidRDefault="001F43AD" w:rsidP="001F43AD">
            <w:pPr>
              <w:jc w:val="center"/>
              <w:rPr>
                <w:b/>
                <w:sz w:val="15"/>
                <w:szCs w:val="15"/>
                <w:highlight w:val="red"/>
              </w:rPr>
            </w:pPr>
            <w:proofErr w:type="spellStart"/>
            <w:r w:rsidRPr="00294A57">
              <w:rPr>
                <w:b/>
                <w:color w:val="00B050"/>
                <w:sz w:val="11"/>
                <w:szCs w:val="11"/>
              </w:rPr>
              <w:t>Doç.Dr</w:t>
            </w:r>
            <w:proofErr w:type="spellEnd"/>
            <w:r w:rsidRPr="00294A57">
              <w:rPr>
                <w:b/>
                <w:color w:val="00B050"/>
                <w:sz w:val="11"/>
                <w:szCs w:val="11"/>
              </w:rPr>
              <w:t>. Öyküm Esra YİĞİT</w:t>
            </w:r>
            <w:r w:rsidR="00675292">
              <w:rPr>
                <w:b/>
                <w:color w:val="00B050"/>
                <w:sz w:val="11"/>
                <w:szCs w:val="11"/>
              </w:rPr>
              <w:t xml:space="preserve"> BZ-A06</w:t>
            </w: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03586CCA" w14:textId="77777777" w:rsidR="001F43AD" w:rsidRPr="00B63458" w:rsidRDefault="001F43AD" w:rsidP="00360877">
            <w:pPr>
              <w:spacing w:line="100" w:lineRule="atLeast"/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20ED330E" w14:textId="77777777" w:rsidR="001F43AD" w:rsidRDefault="001F43AD" w:rsidP="00360877">
            <w:pPr>
              <w:spacing w:line="100" w:lineRule="atLeast"/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6106 İleri Çok Değişkenli İstatistiksel Yöntemler Dr. Öğr. Üyesi Doğan YILDIZ</w:t>
            </w:r>
          </w:p>
          <w:p w14:paraId="72522E90" w14:textId="2ABF49AE" w:rsidR="00675292" w:rsidRPr="005E75C7" w:rsidRDefault="00675292" w:rsidP="00360877">
            <w:pPr>
              <w:spacing w:line="100" w:lineRule="atLeast"/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3"/>
                <w:szCs w:val="13"/>
              </w:rPr>
              <w:t>EZ-15</w:t>
            </w:r>
          </w:p>
        </w:tc>
      </w:tr>
      <w:tr w:rsidR="001F43AD" w:rsidRPr="00B63458" w14:paraId="43086427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66FBAF1" w14:textId="77777777" w:rsidR="001F43AD" w:rsidRPr="00B63458" w:rsidRDefault="001F43A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763929C" w14:textId="77777777" w:rsidR="001F43AD" w:rsidRPr="00B63458" w:rsidRDefault="001F43A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118B937F" w14:textId="77777777" w:rsidR="001F43AD" w:rsidRPr="00B63458" w:rsidRDefault="001F43AD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2C81BC14" w14:textId="77777777" w:rsidR="001F43AD" w:rsidRPr="00B63458" w:rsidRDefault="001F43AD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08190603" w14:textId="77777777" w:rsidR="001F43AD" w:rsidRPr="005E75C7" w:rsidRDefault="001F43AD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3F0E00" w:rsidRPr="00B63458" w14:paraId="788A3A88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33F6F573" w14:textId="77777777" w:rsidR="003F0E00" w:rsidRPr="00B63458" w:rsidRDefault="003F0E0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43308FB" w14:textId="77777777" w:rsidR="003F0E00" w:rsidRPr="00B63458" w:rsidRDefault="003F0E00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4EC549B" w14:textId="77777777" w:rsidR="003F0E00" w:rsidRPr="00B63458" w:rsidRDefault="003F0E00" w:rsidP="006A5C99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30B6FAE" w14:textId="77777777" w:rsidR="003F0E00" w:rsidRPr="004A1756" w:rsidRDefault="003F0E00" w:rsidP="003F0E00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4A1756">
              <w:rPr>
                <w:b/>
                <w:noProof/>
                <w:color w:val="0070C0"/>
                <w:sz w:val="13"/>
                <w:szCs w:val="13"/>
              </w:rPr>
              <w:t>IST5107 Ekonometrik Modeller ve İstatistik Aletler</w:t>
            </w:r>
            <w:r>
              <w:rPr>
                <w:b/>
                <w:noProof/>
                <w:color w:val="0070C0"/>
                <w:sz w:val="13"/>
                <w:szCs w:val="13"/>
              </w:rPr>
              <w:t xml:space="preserve">  </w:t>
            </w:r>
            <w:r w:rsidRPr="005E75C7">
              <w:rPr>
                <w:b/>
                <w:noProof/>
                <w:color w:val="0070C0"/>
                <w:sz w:val="13"/>
                <w:szCs w:val="13"/>
              </w:rPr>
              <w:t>Doç.Dr. Öyküm Esra YİĞİT</w:t>
            </w:r>
          </w:p>
          <w:p w14:paraId="0976ACD5" w14:textId="2FC48348" w:rsidR="003F0E00" w:rsidRPr="00B63458" w:rsidRDefault="00675292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  <w:r>
              <w:rPr>
                <w:b/>
                <w:color w:val="00B050"/>
                <w:sz w:val="15"/>
                <w:szCs w:val="15"/>
              </w:rPr>
              <w:t>A1-01</w:t>
            </w: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28D117C9" w14:textId="77777777" w:rsidR="003F0E00" w:rsidRPr="005E75C7" w:rsidRDefault="003F0E00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3F0E00" w:rsidRPr="00B63458" w14:paraId="355E4486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9F45C4E" w14:textId="77777777" w:rsidR="003F0E00" w:rsidRPr="00B63458" w:rsidRDefault="003F0E0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860190" w14:textId="77777777" w:rsidR="003F0E00" w:rsidRPr="00B63458" w:rsidRDefault="003F0E00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5F6DA5C" w14:textId="77777777" w:rsidR="003F0E00" w:rsidRPr="00B63458" w:rsidRDefault="003F0E00" w:rsidP="00F037C2">
            <w:pPr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7A23EE95" w14:textId="77777777" w:rsidR="003F0E00" w:rsidRPr="00B63458" w:rsidRDefault="003F0E00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F84D14D" w14:textId="77777777" w:rsidR="003F0E00" w:rsidRPr="005E75C7" w:rsidRDefault="003F0E00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3F0E00" w:rsidRPr="00B63458" w14:paraId="69C3236D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C77A271" w14:textId="77777777" w:rsidR="003F0E00" w:rsidRPr="00B63458" w:rsidRDefault="003F0E0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49FBA1F" w14:textId="77777777" w:rsidR="003F0E00" w:rsidRPr="00B63458" w:rsidRDefault="003F0E00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3142E753" w14:textId="77777777" w:rsidR="003F0E00" w:rsidRDefault="003F0E00" w:rsidP="001F43AD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DC1241">
              <w:rPr>
                <w:b/>
                <w:color w:val="00B050"/>
                <w:sz w:val="13"/>
                <w:szCs w:val="13"/>
              </w:rPr>
              <w:t>IST4122Time Series</w:t>
            </w:r>
          </w:p>
          <w:p w14:paraId="6EB11E10" w14:textId="77777777" w:rsidR="003F0E00" w:rsidRDefault="003F0E00" w:rsidP="001F43AD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 xml:space="preserve">B-2025 </w:t>
            </w:r>
            <w:proofErr w:type="spellStart"/>
            <w:r w:rsidRPr="005B5765">
              <w:rPr>
                <w:b/>
                <w:color w:val="00B050"/>
                <w:sz w:val="11"/>
                <w:szCs w:val="11"/>
              </w:rPr>
              <w:t>Prof.Dr</w:t>
            </w:r>
            <w:proofErr w:type="spellEnd"/>
            <w:r w:rsidRPr="005B5765">
              <w:rPr>
                <w:b/>
                <w:color w:val="00B050"/>
                <w:sz w:val="11"/>
                <w:szCs w:val="11"/>
              </w:rPr>
              <w:t>. Ali Hakan BÜYÜKLÜ</w:t>
            </w:r>
          </w:p>
          <w:p w14:paraId="4EB3EE7C" w14:textId="77777777" w:rsidR="003F0E00" w:rsidRPr="00B63458" w:rsidRDefault="003F0E00" w:rsidP="00963965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67D0DFDD" w14:textId="77777777" w:rsidR="003F0E00" w:rsidRPr="00B63458" w:rsidRDefault="003F0E00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32912CD" w14:textId="12CA9EFE" w:rsidR="003F0E00" w:rsidRPr="005E75C7" w:rsidRDefault="003F0E00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6B29B9" w:rsidRPr="00B63458" w14:paraId="29251ABC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E330E72" w14:textId="77777777" w:rsidR="006B29B9" w:rsidRPr="00B63458" w:rsidRDefault="006B29B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BE234E" w14:textId="77777777" w:rsidR="006B29B9" w:rsidRPr="00B63458" w:rsidRDefault="006B29B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245D0C6D" w14:textId="77777777" w:rsidR="006B29B9" w:rsidRPr="00B63458" w:rsidRDefault="006B29B9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20B28811" w14:textId="6E4922FE" w:rsidR="006B29B9" w:rsidRPr="00B63458" w:rsidRDefault="006B29B9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004 Araştırma ve Etik Dr. Öğr. Üyesi Doğan YILDIZ</w:t>
            </w:r>
            <w:r w:rsidR="00675292">
              <w:rPr>
                <w:b/>
                <w:color w:val="00B050"/>
                <w:sz w:val="13"/>
                <w:szCs w:val="13"/>
              </w:rPr>
              <w:t xml:space="preserve"> EZ-15</w:t>
            </w: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7C1ABF2D" w14:textId="1A36C019" w:rsidR="006B29B9" w:rsidRPr="00B63458" w:rsidRDefault="006B29B9" w:rsidP="00F037C2">
            <w:pPr>
              <w:jc w:val="center"/>
              <w:rPr>
                <w:b/>
                <w:sz w:val="15"/>
                <w:szCs w:val="15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004 Araştırma ve Etik Dr. Öğr. Üyesi Doğan YILDIZ</w:t>
            </w:r>
            <w:r w:rsidR="00675292">
              <w:rPr>
                <w:b/>
                <w:color w:val="00B050"/>
                <w:sz w:val="13"/>
                <w:szCs w:val="13"/>
              </w:rPr>
              <w:t xml:space="preserve"> EZ-15</w:t>
            </w:r>
          </w:p>
        </w:tc>
      </w:tr>
      <w:tr w:rsidR="006B29B9" w:rsidRPr="00B63458" w14:paraId="65969108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F7F5BAB" w14:textId="77777777" w:rsidR="006B29B9" w:rsidRPr="00B63458" w:rsidRDefault="006B29B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3EC5988" w14:textId="77777777" w:rsidR="006B29B9" w:rsidRPr="00B63458" w:rsidRDefault="006B29B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3D3388E7" w14:textId="77777777" w:rsidR="006B29B9" w:rsidRPr="00B63458" w:rsidRDefault="006B29B9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7D17DF3B" w14:textId="77777777" w:rsidR="006B29B9" w:rsidRPr="00B63458" w:rsidRDefault="006B29B9" w:rsidP="00360877">
            <w:pPr>
              <w:spacing w:line="100" w:lineRule="atLeast"/>
              <w:jc w:val="center"/>
              <w:rPr>
                <w:b/>
                <w:color w:val="00B0F0"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17DBC80E" w14:textId="77777777" w:rsidR="006B29B9" w:rsidRPr="00B63458" w:rsidRDefault="006B29B9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57D6A500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C46D8D7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4F99064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15250F78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49CF187A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8EAEEC4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75DD7B9F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084DBFF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3F8AE29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63E43A5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2DB5E83C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69B10BA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53FF55D1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CDC6A9D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EF2D995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05920D16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4F0CC44E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7D3D0D5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FE6306" w:rsidRPr="00B63458" w14:paraId="1453174A" w14:textId="77777777" w:rsidTr="009B0C89">
        <w:trPr>
          <w:cantSplit/>
          <w:trHeight w:val="57"/>
          <w:jc w:val="center"/>
        </w:trPr>
        <w:tc>
          <w:tcPr>
            <w:tcW w:w="710" w:type="dxa"/>
            <w:vMerge w:val="restart"/>
            <w:vAlign w:val="center"/>
          </w:tcPr>
          <w:p w14:paraId="058C15FC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6A341CF7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6C482750" w14:textId="77777777" w:rsidR="00FE6306" w:rsidRPr="00B63458" w:rsidRDefault="00FE6306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S</w:t>
            </w:r>
          </w:p>
          <w:p w14:paraId="2719245F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0A95112E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L</w:t>
            </w:r>
          </w:p>
          <w:p w14:paraId="13C0BBD3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I</w:t>
            </w:r>
          </w:p>
        </w:tc>
        <w:tc>
          <w:tcPr>
            <w:tcW w:w="850" w:type="dxa"/>
            <w:vAlign w:val="center"/>
          </w:tcPr>
          <w:p w14:paraId="63F24446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7" w:type="dxa"/>
            <w:shd w:val="clear" w:color="auto" w:fill="auto"/>
            <w:vAlign w:val="center"/>
          </w:tcPr>
          <w:p w14:paraId="60321B3A" w14:textId="77777777" w:rsidR="00FE6306" w:rsidRPr="00B63458" w:rsidRDefault="00FE6306" w:rsidP="005D2884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7D4B6C30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 w:val="restart"/>
            <w:vAlign w:val="center"/>
          </w:tcPr>
          <w:p w14:paraId="518271C3" w14:textId="13A5EA66" w:rsidR="00FE6306" w:rsidRPr="00B63458" w:rsidRDefault="00FE6306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FE6306" w:rsidRPr="00B63458" w14:paraId="493247C6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2B1365E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37F8EBC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7" w:type="dxa"/>
            <w:vMerge w:val="restart"/>
            <w:shd w:val="clear" w:color="auto" w:fill="auto"/>
            <w:vAlign w:val="center"/>
          </w:tcPr>
          <w:p w14:paraId="7F93B349" w14:textId="77777777" w:rsidR="00FE6306" w:rsidRDefault="00FE6306" w:rsidP="009B0C89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DC1241">
              <w:rPr>
                <w:b/>
                <w:color w:val="00B050"/>
                <w:sz w:val="13"/>
                <w:szCs w:val="13"/>
              </w:rPr>
              <w:t xml:space="preserve">IST 3142 </w:t>
            </w:r>
            <w:proofErr w:type="spellStart"/>
            <w:r w:rsidRPr="00DC1241">
              <w:rPr>
                <w:b/>
                <w:color w:val="00B050"/>
                <w:sz w:val="13"/>
                <w:szCs w:val="13"/>
              </w:rPr>
              <w:t>Experimental</w:t>
            </w:r>
            <w:proofErr w:type="spellEnd"/>
            <w:r w:rsidRPr="00DC1241">
              <w:rPr>
                <w:b/>
                <w:color w:val="00B050"/>
                <w:sz w:val="13"/>
                <w:szCs w:val="13"/>
              </w:rPr>
              <w:t xml:space="preserve"> Design</w:t>
            </w:r>
          </w:p>
          <w:p w14:paraId="5EBFF31A" w14:textId="77777777" w:rsidR="00FE6306" w:rsidRDefault="005E75C7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Doç.D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>. Öyküm Esra YİĞİT</w:t>
            </w:r>
          </w:p>
          <w:p w14:paraId="6051F46C" w14:textId="04DE0278" w:rsidR="00675292" w:rsidRPr="005E75C7" w:rsidRDefault="00675292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1"/>
                <w:szCs w:val="11"/>
              </w:rPr>
              <w:t>BZ-A06</w:t>
            </w:r>
          </w:p>
        </w:tc>
        <w:tc>
          <w:tcPr>
            <w:tcW w:w="2950" w:type="dxa"/>
            <w:gridSpan w:val="2"/>
            <w:vMerge w:val="restart"/>
            <w:vAlign w:val="center"/>
          </w:tcPr>
          <w:p w14:paraId="431ACBA5" w14:textId="77777777" w:rsidR="00FE6306" w:rsidRPr="005E75C7" w:rsidRDefault="00FE6306" w:rsidP="009B0C89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 xml:space="preserve">IST5123 Uygulamalı Regresyon Yöntemleri </w:t>
            </w:r>
          </w:p>
          <w:p w14:paraId="41744AAF" w14:textId="77777777" w:rsidR="00FE6306" w:rsidRDefault="005E75C7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Prof.D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. </w:t>
            </w: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Gülhayat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 GÖLBAŞI ŞİMŞEK</w:t>
            </w:r>
          </w:p>
          <w:p w14:paraId="76034ECE" w14:textId="3BA602F2" w:rsidR="00675292" w:rsidRPr="005E75C7" w:rsidRDefault="00675292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3"/>
                <w:szCs w:val="13"/>
              </w:rPr>
              <w:t>A1-01</w:t>
            </w:r>
          </w:p>
        </w:tc>
        <w:tc>
          <w:tcPr>
            <w:tcW w:w="2947" w:type="dxa"/>
            <w:vMerge/>
            <w:vAlign w:val="center"/>
          </w:tcPr>
          <w:p w14:paraId="77F33B2E" w14:textId="77777777" w:rsidR="00FE6306" w:rsidRPr="005E75C7" w:rsidRDefault="00FE6306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FE6306" w:rsidRPr="00B63458" w14:paraId="4D1F9836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28F85EB5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B560F2F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7" w:type="dxa"/>
            <w:vMerge/>
            <w:shd w:val="clear" w:color="auto" w:fill="auto"/>
            <w:vAlign w:val="center"/>
          </w:tcPr>
          <w:p w14:paraId="0F915837" w14:textId="77777777" w:rsidR="00FE6306" w:rsidRPr="005E75C7" w:rsidRDefault="00FE6306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55F1FD29" w14:textId="77777777" w:rsidR="00FE6306" w:rsidRPr="005E75C7" w:rsidRDefault="00FE6306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  <w:tc>
          <w:tcPr>
            <w:tcW w:w="2947" w:type="dxa"/>
            <w:vAlign w:val="center"/>
          </w:tcPr>
          <w:p w14:paraId="3F89FD2A" w14:textId="7EF7141E" w:rsidR="00FE6306" w:rsidRPr="005E75C7" w:rsidRDefault="00FE6306" w:rsidP="00FE6306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  <w:p w14:paraId="2BC203FC" w14:textId="77777777" w:rsidR="00FE6306" w:rsidRPr="005E75C7" w:rsidRDefault="00FE6306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</w:p>
        </w:tc>
      </w:tr>
      <w:tr w:rsidR="00FE6306" w:rsidRPr="00B63458" w14:paraId="4B70DBD6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01F3C43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957BEB7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7" w:type="dxa"/>
            <w:vAlign w:val="center"/>
          </w:tcPr>
          <w:p w14:paraId="163C4D4C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226E15C8" w14:textId="77777777" w:rsidR="00FE6306" w:rsidRPr="00B63458" w:rsidRDefault="00FE6306" w:rsidP="00194056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744663D5" w14:textId="77777777" w:rsidR="00FE6306" w:rsidRPr="00B63458" w:rsidRDefault="00FE6306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FE6306" w:rsidRPr="00B63458" w14:paraId="387604CE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43AE8B84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1A2B1A93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7" w:type="dxa"/>
            <w:vAlign w:val="center"/>
          </w:tcPr>
          <w:p w14:paraId="02A74828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6687D655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043676BE" w14:textId="77777777" w:rsidR="00FE6306" w:rsidRPr="00B63458" w:rsidRDefault="00FE6306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9B0C89" w:rsidRPr="00B63458" w14:paraId="603533D3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22A32C01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8DBDBAE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7" w:type="dxa"/>
            <w:vAlign w:val="center"/>
          </w:tcPr>
          <w:p w14:paraId="5587A0B0" w14:textId="77777777" w:rsidR="009B0C89" w:rsidRPr="00B63458" w:rsidRDefault="009B0C89" w:rsidP="00D9125C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auto"/>
            <w:vAlign w:val="center"/>
          </w:tcPr>
          <w:p w14:paraId="76FDD09D" w14:textId="24427C03" w:rsidR="009B0C89" w:rsidRPr="00B63458" w:rsidRDefault="009B0C89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02390303" w14:textId="77777777" w:rsidR="009B0C89" w:rsidRPr="00B63458" w:rsidRDefault="009B0C89" w:rsidP="00194056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7A5657" w:rsidRPr="00B63458" w14:paraId="429897E8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4120629" w14:textId="77777777" w:rsidR="007A5657" w:rsidRPr="00B63458" w:rsidRDefault="007A565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28341EF" w14:textId="77777777" w:rsidR="007A5657" w:rsidRPr="00B63458" w:rsidRDefault="007A565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7" w:type="dxa"/>
            <w:vAlign w:val="center"/>
          </w:tcPr>
          <w:p w14:paraId="30857585" w14:textId="77777777" w:rsidR="007A5657" w:rsidRPr="00B63458" w:rsidRDefault="007A5657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 w:val="restart"/>
            <w:shd w:val="clear" w:color="auto" w:fill="auto"/>
            <w:vAlign w:val="center"/>
          </w:tcPr>
          <w:p w14:paraId="4C870843" w14:textId="77777777" w:rsidR="007A5657" w:rsidRDefault="007A5657" w:rsidP="007A5657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DC1241">
              <w:rPr>
                <w:b/>
                <w:noProof/>
                <w:color w:val="0070C0"/>
                <w:sz w:val="13"/>
                <w:szCs w:val="13"/>
              </w:rPr>
              <w:t xml:space="preserve">IST5106 Çok Değişkenli İstatistik Yöntemler </w:t>
            </w:r>
          </w:p>
          <w:p w14:paraId="6ACBD1AE" w14:textId="77777777" w:rsidR="007A5657" w:rsidRDefault="007A5657" w:rsidP="007A5657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Prof. Dr. Fatma NOYAN TEKELİ</w:t>
            </w:r>
          </w:p>
          <w:p w14:paraId="0AFA475C" w14:textId="07E1EF58" w:rsidR="00675292" w:rsidRPr="00B63458" w:rsidRDefault="00675292" w:rsidP="007A5657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A1-01</w:t>
            </w:r>
          </w:p>
        </w:tc>
        <w:tc>
          <w:tcPr>
            <w:tcW w:w="2947" w:type="dxa"/>
            <w:vAlign w:val="center"/>
          </w:tcPr>
          <w:p w14:paraId="3E90584F" w14:textId="77777777" w:rsidR="007A5657" w:rsidRPr="00B63458" w:rsidRDefault="007A5657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7A5657" w:rsidRPr="00B63458" w14:paraId="04B10B75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3086483" w14:textId="77777777" w:rsidR="007A5657" w:rsidRPr="00B63458" w:rsidRDefault="007A565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404EF80" w14:textId="77777777" w:rsidR="007A5657" w:rsidRPr="00B63458" w:rsidRDefault="007A565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7" w:type="dxa"/>
            <w:vAlign w:val="center"/>
          </w:tcPr>
          <w:p w14:paraId="6C64C95B" w14:textId="77777777" w:rsidR="007A5657" w:rsidRPr="00B63458" w:rsidRDefault="007A5657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auto"/>
            <w:vAlign w:val="center"/>
          </w:tcPr>
          <w:p w14:paraId="718D8950" w14:textId="77777777" w:rsidR="007A5657" w:rsidRPr="00B63458" w:rsidRDefault="007A5657" w:rsidP="00601C22">
            <w:pPr>
              <w:spacing w:line="100" w:lineRule="atLeast"/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5DD9B992" w14:textId="77777777" w:rsidR="007A5657" w:rsidRPr="00B63458" w:rsidRDefault="007A5657" w:rsidP="00194056">
            <w:pPr>
              <w:jc w:val="center"/>
              <w:rPr>
                <w:sz w:val="15"/>
                <w:szCs w:val="15"/>
              </w:rPr>
            </w:pPr>
          </w:p>
        </w:tc>
      </w:tr>
      <w:tr w:rsidR="007A5657" w:rsidRPr="00B63458" w14:paraId="3682DD91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17112CD2" w14:textId="77777777" w:rsidR="007A5657" w:rsidRPr="00B63458" w:rsidRDefault="007A565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8F1394D" w14:textId="77777777" w:rsidR="007A5657" w:rsidRPr="00B63458" w:rsidRDefault="007A565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7" w:type="dxa"/>
            <w:vAlign w:val="center"/>
          </w:tcPr>
          <w:p w14:paraId="292FFD9D" w14:textId="77777777" w:rsidR="007A5657" w:rsidRPr="00B63458" w:rsidRDefault="007A5657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auto"/>
            <w:vAlign w:val="center"/>
          </w:tcPr>
          <w:p w14:paraId="644171E0" w14:textId="28924820" w:rsidR="007A5657" w:rsidRPr="00B63458" w:rsidRDefault="007A5657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3DBA7E0F" w14:textId="77777777" w:rsidR="007A5657" w:rsidRPr="00B63458" w:rsidRDefault="007A5657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7A5657" w:rsidRPr="00B63458" w14:paraId="3E9BB2EC" w14:textId="77777777" w:rsidTr="007A5657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57ACE87" w14:textId="77777777" w:rsidR="007A5657" w:rsidRPr="00B63458" w:rsidRDefault="007A565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351FC7D" w14:textId="77777777" w:rsidR="007A5657" w:rsidRPr="00B63458" w:rsidRDefault="007A565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7" w:type="dxa"/>
            <w:vAlign w:val="center"/>
          </w:tcPr>
          <w:p w14:paraId="5B503361" w14:textId="77777777" w:rsidR="007A5657" w:rsidRPr="00B63458" w:rsidRDefault="007A5657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 w:val="restart"/>
            <w:shd w:val="clear" w:color="auto" w:fill="auto"/>
            <w:vAlign w:val="center"/>
          </w:tcPr>
          <w:p w14:paraId="3544975E" w14:textId="77777777" w:rsidR="007A5657" w:rsidRPr="005E75C7" w:rsidRDefault="007A5657" w:rsidP="007A5657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001 Seminer</w:t>
            </w:r>
          </w:p>
          <w:p w14:paraId="01A7B9D2" w14:textId="77777777" w:rsidR="007A5657" w:rsidRDefault="007A5657" w:rsidP="007A5657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Prof. Dr. Fatma NOYAN TEKELİ</w:t>
            </w:r>
          </w:p>
          <w:p w14:paraId="2ED006A0" w14:textId="379FAEA5" w:rsidR="00675292" w:rsidRPr="00B63458" w:rsidRDefault="00675292" w:rsidP="007A5657">
            <w:pPr>
              <w:jc w:val="center"/>
              <w:rPr>
                <w:b/>
                <w:sz w:val="15"/>
                <w:szCs w:val="15"/>
              </w:rPr>
            </w:pPr>
            <w:r w:rsidRPr="00675292">
              <w:rPr>
                <w:b/>
                <w:color w:val="00B050"/>
                <w:sz w:val="13"/>
                <w:szCs w:val="13"/>
              </w:rPr>
              <w:t>A1-01</w:t>
            </w:r>
          </w:p>
        </w:tc>
        <w:tc>
          <w:tcPr>
            <w:tcW w:w="2947" w:type="dxa"/>
            <w:vAlign w:val="center"/>
          </w:tcPr>
          <w:p w14:paraId="7D9B01A9" w14:textId="77777777" w:rsidR="007A5657" w:rsidRPr="00B63458" w:rsidRDefault="007A5657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7A5657" w:rsidRPr="00B63458" w14:paraId="72E90244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62BCB64" w14:textId="77777777" w:rsidR="007A5657" w:rsidRPr="00B63458" w:rsidRDefault="007A565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926BC5C" w14:textId="77777777" w:rsidR="007A5657" w:rsidRPr="00B63458" w:rsidRDefault="007A565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-18:50</w:t>
            </w:r>
          </w:p>
        </w:tc>
        <w:tc>
          <w:tcPr>
            <w:tcW w:w="2947" w:type="dxa"/>
            <w:vAlign w:val="center"/>
          </w:tcPr>
          <w:p w14:paraId="2E14C0CF" w14:textId="77777777" w:rsidR="007A5657" w:rsidRPr="00B63458" w:rsidRDefault="007A5657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6D357F31" w14:textId="77777777" w:rsidR="007A5657" w:rsidRPr="00B63458" w:rsidRDefault="007A5657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385D6B45" w14:textId="77777777" w:rsidR="007A5657" w:rsidRPr="00B63458" w:rsidRDefault="007A5657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2D353511" w14:textId="77777777" w:rsidTr="009B0C89">
        <w:trPr>
          <w:cantSplit/>
          <w:trHeight w:val="57"/>
          <w:jc w:val="center"/>
        </w:trPr>
        <w:tc>
          <w:tcPr>
            <w:tcW w:w="710" w:type="dxa"/>
            <w:vMerge w:val="restart"/>
            <w:shd w:val="clear" w:color="auto" w:fill="F2F2F2" w:themeFill="background1" w:themeFillShade="F2"/>
            <w:vAlign w:val="center"/>
          </w:tcPr>
          <w:p w14:paraId="7008E07D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1F9909EF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Ç</w:t>
            </w:r>
          </w:p>
          <w:p w14:paraId="4D1EC64D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30AA65D2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R</w:t>
            </w:r>
          </w:p>
          <w:p w14:paraId="1410E7B5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Ş</w:t>
            </w:r>
          </w:p>
          <w:p w14:paraId="6795C9FE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  <w:p w14:paraId="7872FACC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M</w:t>
            </w:r>
          </w:p>
          <w:p w14:paraId="6E0C6908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B</w:t>
            </w:r>
          </w:p>
          <w:p w14:paraId="6D263ABC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EA82E9D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51121AA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3D454E80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6E152E0" w14:textId="77777777" w:rsidR="00B63458" w:rsidRPr="00B63458" w:rsidRDefault="00B63458" w:rsidP="00266DE7">
            <w:pPr>
              <w:spacing w:line="100" w:lineRule="atLeast"/>
              <w:jc w:val="center"/>
              <w:rPr>
                <w:sz w:val="15"/>
                <w:szCs w:val="15"/>
              </w:rPr>
            </w:pPr>
          </w:p>
        </w:tc>
      </w:tr>
      <w:tr w:rsidR="001B0B25" w:rsidRPr="00B63458" w14:paraId="55BB0170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D4190E9" w14:textId="77777777" w:rsidR="001B0B25" w:rsidRPr="00B63458" w:rsidRDefault="001B0B2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611C48" w14:textId="77777777" w:rsidR="001B0B25" w:rsidRPr="00B63458" w:rsidRDefault="001B0B2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3869D58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4A8E8100" w14:textId="70AF4929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5C6436AC" w14:textId="77777777" w:rsidR="001B0B25" w:rsidRDefault="001B0B25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 xml:space="preserve">IST6115 Uygulamalı Genelleştirilmiş Doğrusal Modeller </w:t>
            </w:r>
            <w:proofErr w:type="gramStart"/>
            <w:r w:rsidRPr="005E75C7">
              <w:rPr>
                <w:b/>
                <w:color w:val="00B050"/>
                <w:sz w:val="13"/>
                <w:szCs w:val="13"/>
              </w:rPr>
              <w:t xml:space="preserve">I  </w:t>
            </w: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Prof.Dr</w:t>
            </w:r>
            <w:proofErr w:type="spellEnd"/>
            <w:proofErr w:type="gramEnd"/>
            <w:r w:rsidRPr="005E75C7">
              <w:rPr>
                <w:b/>
                <w:color w:val="00B050"/>
                <w:sz w:val="13"/>
                <w:szCs w:val="13"/>
              </w:rPr>
              <w:t>. Filiz KARAMAN</w:t>
            </w:r>
          </w:p>
          <w:p w14:paraId="57F7BA82" w14:textId="05E936C2" w:rsidR="00675292" w:rsidRPr="00B63458" w:rsidRDefault="00675292" w:rsidP="00F037C2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color w:val="00B050"/>
                <w:sz w:val="13"/>
                <w:szCs w:val="13"/>
              </w:rPr>
              <w:t>A1-01</w:t>
            </w:r>
          </w:p>
        </w:tc>
      </w:tr>
      <w:tr w:rsidR="001B0B25" w:rsidRPr="00B63458" w14:paraId="67E605BF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2331B54" w14:textId="77777777" w:rsidR="001B0B25" w:rsidRPr="00B63458" w:rsidRDefault="001B0B2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DAC1FBB" w14:textId="77777777" w:rsidR="001B0B25" w:rsidRPr="00B63458" w:rsidRDefault="001B0B2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F4A4E4F" w14:textId="77777777" w:rsidR="001B0B25" w:rsidRPr="00B63458" w:rsidRDefault="001B0B25" w:rsidP="00F037C2">
            <w:pPr>
              <w:jc w:val="center"/>
              <w:rPr>
                <w:b/>
                <w:color w:val="00B0F0"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70AB038A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6BB3B2FA" w14:textId="77777777" w:rsidR="001B0B25" w:rsidRPr="00B63458" w:rsidRDefault="001B0B25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1B0B25" w:rsidRPr="00B63458" w14:paraId="09BCCCED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E7763FF" w14:textId="77777777" w:rsidR="001B0B25" w:rsidRPr="00B63458" w:rsidRDefault="001B0B2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5443841" w14:textId="77777777" w:rsidR="001B0B25" w:rsidRPr="00B63458" w:rsidRDefault="001B0B2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652EF0F3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54DE843A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778378C3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9B0C89" w:rsidRPr="00B63458" w14:paraId="2409258A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2B0E4BC8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7E0D86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4D9ADAA" w14:textId="77777777" w:rsidR="009B0C89" w:rsidRPr="00B63458" w:rsidRDefault="009B0C89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E82062" w14:textId="77777777" w:rsidR="009B0C89" w:rsidRPr="00B63458" w:rsidRDefault="009B0C89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6" w:type="dxa"/>
            <w:vMerge w:val="restar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2F3055" w14:textId="77777777" w:rsidR="009B0C89" w:rsidRDefault="009B0C89" w:rsidP="00F037C2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9B0C89">
              <w:rPr>
                <w:b/>
                <w:noProof/>
                <w:color w:val="0070C0"/>
                <w:sz w:val="13"/>
                <w:szCs w:val="13"/>
              </w:rPr>
              <w:t>IST5116 Oyunlar ve Karar Verme</w:t>
            </w:r>
          </w:p>
          <w:p w14:paraId="16C01111" w14:textId="77777777" w:rsidR="005E75C7" w:rsidRDefault="005E75C7" w:rsidP="00F037C2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Prof .Dr. Ersoy ÖZ</w:t>
            </w:r>
          </w:p>
          <w:p w14:paraId="765E19D2" w14:textId="0DAE79F6" w:rsidR="00675292" w:rsidRPr="00B63458" w:rsidRDefault="00675292" w:rsidP="00F037C2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A1-01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1311918A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FE6306" w:rsidRPr="00B63458" w14:paraId="43EBEA37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DF1E0C6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348C3E7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699042B1" w14:textId="77777777" w:rsidR="00FE6306" w:rsidRPr="00B63458" w:rsidRDefault="00FE6306" w:rsidP="00194056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1474" w:type="dxa"/>
            <w:vMerge w:val="restar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5B6EF8" w14:textId="1B90A2BE" w:rsidR="00FE6306" w:rsidRPr="00B63458" w:rsidRDefault="00FE6306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  <w:r w:rsidRPr="009B0C89">
              <w:rPr>
                <w:b/>
                <w:noProof/>
                <w:color w:val="0070C0"/>
                <w:sz w:val="13"/>
                <w:szCs w:val="13"/>
              </w:rPr>
              <w:t>IST5129</w:t>
            </w:r>
            <w:r>
              <w:rPr>
                <w:b/>
                <w:noProof/>
                <w:color w:val="0070C0"/>
                <w:sz w:val="13"/>
                <w:szCs w:val="13"/>
              </w:rPr>
              <w:t xml:space="preserve"> Dayanıklı İstatistik</w:t>
            </w:r>
            <w:r w:rsidR="005E75C7">
              <w:rPr>
                <w:b/>
                <w:noProof/>
                <w:color w:val="0070C0"/>
                <w:sz w:val="13"/>
                <w:szCs w:val="13"/>
              </w:rPr>
              <w:t xml:space="preserve"> </w:t>
            </w:r>
            <w:r w:rsidR="005E75C7" w:rsidRPr="005E75C7">
              <w:rPr>
                <w:b/>
                <w:noProof/>
                <w:color w:val="0070C0"/>
                <w:sz w:val="13"/>
                <w:szCs w:val="13"/>
              </w:rPr>
              <w:t>Doç.Dr. Fatma Sevinç KURNAZ</w:t>
            </w:r>
            <w:r w:rsidR="00675292">
              <w:rPr>
                <w:b/>
                <w:noProof/>
                <w:color w:val="0070C0"/>
                <w:sz w:val="13"/>
                <w:szCs w:val="13"/>
              </w:rPr>
              <w:t xml:space="preserve"> BZ-D03</w:t>
            </w:r>
          </w:p>
        </w:tc>
        <w:tc>
          <w:tcPr>
            <w:tcW w:w="1476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D04CB" w14:textId="77777777" w:rsidR="00FE6306" w:rsidRPr="00B63458" w:rsidRDefault="00FE6306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126DE4BF" w14:textId="77777777" w:rsidR="00FE6306" w:rsidRPr="00FE6306" w:rsidRDefault="00FE6306" w:rsidP="00FE6306">
            <w:pPr>
              <w:pStyle w:val="Balk2"/>
              <w:jc w:val="center"/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</w:pPr>
            <w:r w:rsidRPr="00FE6306"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  <w:t xml:space="preserve">IST6120 Alternatif Regresyon Yöntemleri </w:t>
            </w:r>
          </w:p>
          <w:p w14:paraId="1CED36C0" w14:textId="77777777" w:rsidR="005E75C7" w:rsidRPr="005E75C7" w:rsidRDefault="005E75C7" w:rsidP="005E75C7">
            <w:pPr>
              <w:spacing w:line="100" w:lineRule="atLeast"/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Doç.Dr. Reşit ÇELİK</w:t>
            </w:r>
          </w:p>
          <w:p w14:paraId="535A228A" w14:textId="3D3AD350" w:rsidR="00FE6306" w:rsidRPr="005E75C7" w:rsidRDefault="00675292" w:rsidP="00CE193D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EZ-15</w:t>
            </w:r>
          </w:p>
        </w:tc>
      </w:tr>
      <w:tr w:rsidR="00FE6306" w:rsidRPr="00B63458" w14:paraId="5541DB5F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C8510E7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E64E5A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958A3C4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8F8492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6" w:type="dxa"/>
            <w:vMerge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DDC43B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2ABDFA8E" w14:textId="77777777" w:rsidR="00FE6306" w:rsidRPr="00B63458" w:rsidRDefault="00FE6306" w:rsidP="00F037C2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FE6306" w:rsidRPr="00B63458" w14:paraId="429C443C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A89B7C8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05C5F8D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2CA93A5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4" w:type="dxa"/>
            <w:vMerge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8ED850" w14:textId="77777777" w:rsidR="00FE6306" w:rsidRPr="00B63458" w:rsidRDefault="00FE6306" w:rsidP="007302F9">
            <w:pPr>
              <w:spacing w:line="100" w:lineRule="atLeast"/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147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0D57D2" w14:textId="77777777" w:rsidR="00FE6306" w:rsidRPr="00B63458" w:rsidRDefault="00FE6306" w:rsidP="007302F9">
            <w:pPr>
              <w:spacing w:line="100" w:lineRule="atLeast"/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01EED634" w14:textId="77777777" w:rsidR="00FE6306" w:rsidRPr="00B63458" w:rsidRDefault="00FE6306" w:rsidP="00194056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1B0B25" w:rsidRPr="00B63458" w14:paraId="54A8B420" w14:textId="77777777" w:rsidTr="00D828AB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7FF2863D" w14:textId="77777777" w:rsidR="001B0B25" w:rsidRPr="00B63458" w:rsidRDefault="001B0B2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614DE34" w14:textId="77777777" w:rsidR="001B0B25" w:rsidRPr="00B63458" w:rsidRDefault="001B0B2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99D3719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5F579B7D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14C98087" w14:textId="77777777" w:rsidR="001B0B25" w:rsidRDefault="001B0B25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 xml:space="preserve">IST6001 Seminer </w:t>
            </w: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Prof.D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>. Filiz KARAMAN</w:t>
            </w:r>
          </w:p>
          <w:p w14:paraId="3EF4E958" w14:textId="6FF56C6A" w:rsidR="00675292" w:rsidRPr="00B63458" w:rsidRDefault="00675292" w:rsidP="00F037C2">
            <w:pPr>
              <w:jc w:val="center"/>
              <w:rPr>
                <w:b/>
                <w:color w:val="FF0000"/>
                <w:sz w:val="15"/>
                <w:szCs w:val="15"/>
              </w:rPr>
            </w:pPr>
            <w:r>
              <w:rPr>
                <w:b/>
                <w:color w:val="00B050"/>
                <w:sz w:val="13"/>
                <w:szCs w:val="13"/>
              </w:rPr>
              <w:t>A1-01</w:t>
            </w:r>
          </w:p>
        </w:tc>
      </w:tr>
      <w:tr w:rsidR="001B0B25" w:rsidRPr="00B63458" w14:paraId="66A6552B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71323B0" w14:textId="77777777" w:rsidR="001B0B25" w:rsidRPr="00B63458" w:rsidRDefault="001B0B2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44CFEA3" w14:textId="77777777" w:rsidR="001B0B25" w:rsidRPr="00B63458" w:rsidRDefault="001B0B2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78D19C09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1C5C09E5" w14:textId="77777777" w:rsidR="001B0B25" w:rsidRPr="00B63458" w:rsidRDefault="001B0B25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11F45D27" w14:textId="77777777" w:rsidR="001B0B25" w:rsidRPr="00B63458" w:rsidRDefault="001B0B25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526764FC" w14:textId="77777777" w:rsidTr="009B0C89">
        <w:trPr>
          <w:cantSplit/>
          <w:trHeight w:val="57"/>
          <w:jc w:val="center"/>
        </w:trPr>
        <w:tc>
          <w:tcPr>
            <w:tcW w:w="710" w:type="dxa"/>
            <w:vMerge w:val="restart"/>
            <w:vAlign w:val="center"/>
          </w:tcPr>
          <w:p w14:paraId="161E2EB6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1EF2B8A9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60A2FC3E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P</w:t>
            </w:r>
          </w:p>
          <w:p w14:paraId="67B3AFFC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  <w:p w14:paraId="7373521A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R</w:t>
            </w:r>
          </w:p>
          <w:p w14:paraId="2A219D71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Ş</w:t>
            </w:r>
          </w:p>
          <w:p w14:paraId="66A1C467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  <w:p w14:paraId="66F880C7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M</w:t>
            </w:r>
          </w:p>
          <w:p w14:paraId="66713891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B</w:t>
            </w:r>
          </w:p>
          <w:p w14:paraId="2094108F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E</w:t>
            </w:r>
          </w:p>
        </w:tc>
        <w:tc>
          <w:tcPr>
            <w:tcW w:w="850" w:type="dxa"/>
            <w:vAlign w:val="center"/>
          </w:tcPr>
          <w:p w14:paraId="6B4BF76B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7" w:type="dxa"/>
            <w:vAlign w:val="center"/>
          </w:tcPr>
          <w:p w14:paraId="5C5FA9EC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5D06ABDB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63FBEAB1" w14:textId="77777777" w:rsidR="00B63458" w:rsidRPr="00B63458" w:rsidRDefault="00B63458" w:rsidP="00401D11">
            <w:pPr>
              <w:jc w:val="center"/>
              <w:rPr>
                <w:sz w:val="15"/>
                <w:szCs w:val="15"/>
              </w:rPr>
            </w:pPr>
          </w:p>
        </w:tc>
      </w:tr>
      <w:tr w:rsidR="00FE6306" w:rsidRPr="00B63458" w14:paraId="7E08016F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639A0BD5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7C4E6FD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7" w:type="dxa"/>
            <w:vAlign w:val="center"/>
          </w:tcPr>
          <w:p w14:paraId="47DE2E02" w14:textId="77777777" w:rsidR="00FE6306" w:rsidRPr="00B63458" w:rsidRDefault="00FE6306" w:rsidP="00CE193D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3197E21D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 w:val="restart"/>
            <w:vAlign w:val="center"/>
          </w:tcPr>
          <w:p w14:paraId="2ACA2EC7" w14:textId="77777777" w:rsidR="00FE6306" w:rsidRPr="00FE6306" w:rsidRDefault="00FE6306" w:rsidP="00FE6306">
            <w:pPr>
              <w:pStyle w:val="Balk2"/>
              <w:jc w:val="center"/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</w:pPr>
            <w:r w:rsidRPr="00FE6306">
              <w:rPr>
                <w:rFonts w:ascii="Times New Roman" w:hAnsi="Times New Roman"/>
                <w:i w:val="0"/>
                <w:noProof/>
                <w:color w:val="0070C0"/>
                <w:sz w:val="13"/>
                <w:szCs w:val="13"/>
              </w:rPr>
              <w:t xml:space="preserve">IST6113 Katagorik Veri Analizi </w:t>
            </w:r>
          </w:p>
          <w:p w14:paraId="28EBB341" w14:textId="77777777" w:rsidR="00FE6306" w:rsidRDefault="005E75C7" w:rsidP="00F037C2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Doç. Dr. Serpil KILIÇ DEPREN</w:t>
            </w:r>
          </w:p>
          <w:p w14:paraId="297163A2" w14:textId="1B35F4D3" w:rsidR="00675292" w:rsidRPr="00FE6306" w:rsidRDefault="00675292" w:rsidP="00F037C2">
            <w:pPr>
              <w:jc w:val="center"/>
              <w:rPr>
                <w:b/>
                <w:bCs/>
                <w:iCs/>
                <w:noProof/>
                <w:color w:val="0070C0"/>
                <w:sz w:val="13"/>
                <w:szCs w:val="13"/>
              </w:rPr>
            </w:pPr>
            <w:r>
              <w:rPr>
                <w:b/>
                <w:bCs/>
                <w:iCs/>
                <w:noProof/>
                <w:color w:val="0070C0"/>
                <w:sz w:val="13"/>
                <w:szCs w:val="13"/>
              </w:rPr>
              <w:t>EZ-15</w:t>
            </w:r>
          </w:p>
        </w:tc>
      </w:tr>
      <w:tr w:rsidR="0009507F" w:rsidRPr="00B63458" w14:paraId="24601207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142BF963" w14:textId="77777777" w:rsidR="0009507F" w:rsidRPr="00B63458" w:rsidRDefault="0009507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60AFA64" w14:textId="77777777" w:rsidR="0009507F" w:rsidRPr="00B63458" w:rsidRDefault="0009507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7" w:type="dxa"/>
            <w:vAlign w:val="center"/>
          </w:tcPr>
          <w:p w14:paraId="1E34CDB5" w14:textId="77777777" w:rsidR="0009507F" w:rsidRPr="00B63458" w:rsidRDefault="0009507F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 w:val="restart"/>
            <w:vAlign w:val="center"/>
          </w:tcPr>
          <w:p w14:paraId="0F968D07" w14:textId="77777777" w:rsidR="0009507F" w:rsidRPr="005E75C7" w:rsidRDefault="0009507F" w:rsidP="0009507F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114 İstatistikte Matematiksel Yöntemler</w:t>
            </w:r>
          </w:p>
          <w:p w14:paraId="354D2036" w14:textId="77777777" w:rsidR="0009507F" w:rsidRDefault="0009507F" w:rsidP="0009507F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Doç.D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. </w:t>
            </w: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Gülde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 xml:space="preserve"> KEMALBAY</w:t>
            </w:r>
          </w:p>
          <w:p w14:paraId="6AC46A80" w14:textId="345B2D75" w:rsidR="00675292" w:rsidRPr="00B63458" w:rsidRDefault="00675292" w:rsidP="0009507F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color w:val="00B050"/>
                <w:sz w:val="13"/>
                <w:szCs w:val="13"/>
              </w:rPr>
              <w:t>A1-01</w:t>
            </w:r>
          </w:p>
        </w:tc>
        <w:tc>
          <w:tcPr>
            <w:tcW w:w="2947" w:type="dxa"/>
            <w:vMerge/>
            <w:vAlign w:val="center"/>
          </w:tcPr>
          <w:p w14:paraId="0C3690DC" w14:textId="77777777" w:rsidR="0009507F" w:rsidRPr="00B63458" w:rsidRDefault="0009507F" w:rsidP="00F037C2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09507F" w:rsidRPr="00B63458" w14:paraId="4BEE23DA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14A062AC" w14:textId="77777777" w:rsidR="0009507F" w:rsidRPr="00B63458" w:rsidRDefault="0009507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7F628F0" w14:textId="77777777" w:rsidR="0009507F" w:rsidRPr="00B63458" w:rsidRDefault="0009507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7" w:type="dxa"/>
            <w:vAlign w:val="center"/>
          </w:tcPr>
          <w:p w14:paraId="698D71D3" w14:textId="77777777" w:rsidR="0009507F" w:rsidRPr="00B63458" w:rsidRDefault="0009507F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7254A868" w14:textId="77777777" w:rsidR="0009507F" w:rsidRPr="00B63458" w:rsidRDefault="0009507F" w:rsidP="00F037C2">
            <w:pPr>
              <w:jc w:val="center"/>
              <w:rPr>
                <w:b/>
                <w:color w:val="00B050"/>
                <w:sz w:val="15"/>
                <w:szCs w:val="15"/>
              </w:rPr>
            </w:pPr>
          </w:p>
        </w:tc>
        <w:tc>
          <w:tcPr>
            <w:tcW w:w="2947" w:type="dxa"/>
            <w:vMerge/>
            <w:vAlign w:val="center"/>
          </w:tcPr>
          <w:p w14:paraId="34CD882E" w14:textId="77777777" w:rsidR="0009507F" w:rsidRPr="00B63458" w:rsidRDefault="0009507F" w:rsidP="00D9125C">
            <w:pPr>
              <w:jc w:val="center"/>
              <w:rPr>
                <w:sz w:val="15"/>
                <w:szCs w:val="15"/>
              </w:rPr>
            </w:pPr>
          </w:p>
        </w:tc>
      </w:tr>
      <w:tr w:rsidR="0009507F" w:rsidRPr="00B63458" w14:paraId="29BD5675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09E2458E" w14:textId="77777777" w:rsidR="0009507F" w:rsidRPr="00B63458" w:rsidRDefault="0009507F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8930684" w14:textId="77777777" w:rsidR="0009507F" w:rsidRPr="00B63458" w:rsidRDefault="0009507F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7" w:type="dxa"/>
            <w:vAlign w:val="center"/>
          </w:tcPr>
          <w:p w14:paraId="4B6DDD0E" w14:textId="77777777" w:rsidR="0009507F" w:rsidRPr="00B63458" w:rsidRDefault="0009507F" w:rsidP="00F037C2">
            <w:pPr>
              <w:jc w:val="center"/>
              <w:rPr>
                <w:b/>
                <w:sz w:val="15"/>
                <w:szCs w:val="15"/>
                <w:highlight w:val="yellow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50C63987" w14:textId="77777777" w:rsidR="0009507F" w:rsidRPr="00B63458" w:rsidRDefault="0009507F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5F99C8E8" w14:textId="77777777" w:rsidR="0009507F" w:rsidRPr="00B63458" w:rsidRDefault="0009507F" w:rsidP="00F037C2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FE6306" w:rsidRPr="00B63458" w14:paraId="7BF2D931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5FAA88BD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C4CAA61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7" w:type="dxa"/>
            <w:vMerge w:val="restart"/>
            <w:vAlign w:val="center"/>
          </w:tcPr>
          <w:p w14:paraId="14311E69" w14:textId="77777777" w:rsidR="00FE6306" w:rsidRDefault="00FE6306" w:rsidP="009B0C89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DC1241">
              <w:rPr>
                <w:b/>
                <w:color w:val="00B050"/>
                <w:sz w:val="13"/>
                <w:szCs w:val="13"/>
              </w:rPr>
              <w:t xml:space="preserve">IST 2022 Mathematical </w:t>
            </w:r>
            <w:proofErr w:type="spellStart"/>
            <w:r w:rsidRPr="00DC1241">
              <w:rPr>
                <w:b/>
                <w:color w:val="00B050"/>
                <w:sz w:val="13"/>
                <w:szCs w:val="13"/>
              </w:rPr>
              <w:t>Statistics</w:t>
            </w:r>
            <w:proofErr w:type="spellEnd"/>
          </w:p>
          <w:p w14:paraId="541156C9" w14:textId="77777777" w:rsidR="00FE6306" w:rsidRDefault="005E75C7" w:rsidP="009B0C89">
            <w:pPr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Doç. Dr. Atıf EVREN</w:t>
            </w:r>
          </w:p>
          <w:p w14:paraId="3B686D73" w14:textId="4DC40E5C" w:rsidR="00675292" w:rsidRPr="00B63458" w:rsidRDefault="00675292" w:rsidP="009B0C89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color w:val="00B050"/>
                <w:sz w:val="11"/>
                <w:szCs w:val="11"/>
              </w:rPr>
              <w:t>B1-D11</w:t>
            </w:r>
          </w:p>
        </w:tc>
        <w:tc>
          <w:tcPr>
            <w:tcW w:w="2950" w:type="dxa"/>
            <w:gridSpan w:val="2"/>
            <w:vMerge w:val="restart"/>
            <w:vAlign w:val="center"/>
          </w:tcPr>
          <w:p w14:paraId="303B9D4F" w14:textId="77777777" w:rsidR="00FE6306" w:rsidRPr="005E75C7" w:rsidRDefault="00FE6306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5E75C7">
              <w:rPr>
                <w:b/>
                <w:color w:val="00B050"/>
                <w:sz w:val="13"/>
                <w:szCs w:val="13"/>
              </w:rPr>
              <w:t>IST5110 İleri Regresyon Analizi</w:t>
            </w:r>
          </w:p>
          <w:p w14:paraId="406B72BA" w14:textId="77777777" w:rsidR="005E75C7" w:rsidRDefault="005E75C7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proofErr w:type="spellStart"/>
            <w:r w:rsidRPr="005E75C7">
              <w:rPr>
                <w:b/>
                <w:color w:val="00B050"/>
                <w:sz w:val="13"/>
                <w:szCs w:val="13"/>
              </w:rPr>
              <w:t>Dr.Öğr</w:t>
            </w:r>
            <w:proofErr w:type="spellEnd"/>
            <w:r w:rsidRPr="005E75C7">
              <w:rPr>
                <w:b/>
                <w:color w:val="00B050"/>
                <w:sz w:val="13"/>
                <w:szCs w:val="13"/>
              </w:rPr>
              <w:t>. Üyesi Elif TUNA</w:t>
            </w:r>
          </w:p>
          <w:p w14:paraId="7A0EB2F1" w14:textId="12869297" w:rsidR="00675292" w:rsidRPr="005E75C7" w:rsidRDefault="00675292" w:rsidP="00F037C2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3"/>
                <w:szCs w:val="13"/>
              </w:rPr>
              <w:t>EZ-15</w:t>
            </w:r>
          </w:p>
        </w:tc>
        <w:tc>
          <w:tcPr>
            <w:tcW w:w="2947" w:type="dxa"/>
            <w:vMerge w:val="restart"/>
            <w:vAlign w:val="center"/>
          </w:tcPr>
          <w:p w14:paraId="20F3C030" w14:textId="77777777" w:rsidR="00FE6306" w:rsidRPr="00DC1241" w:rsidRDefault="00FE6306" w:rsidP="00FE6306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DC1241">
              <w:rPr>
                <w:b/>
                <w:noProof/>
                <w:color w:val="0070C0"/>
                <w:sz w:val="13"/>
                <w:szCs w:val="13"/>
              </w:rPr>
              <w:t xml:space="preserve">IST6104 Finansta İstatistik Yöntemler </w:t>
            </w:r>
          </w:p>
          <w:p w14:paraId="7FFE0DF4" w14:textId="77777777" w:rsidR="00FE6306" w:rsidRDefault="005E75C7" w:rsidP="006839A1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Prof.Dr. Ali Hakan BÜYÜKLÜ</w:t>
            </w:r>
          </w:p>
          <w:p w14:paraId="4220B5FF" w14:textId="1607B305" w:rsidR="00675292" w:rsidRPr="005E75C7" w:rsidRDefault="00675292" w:rsidP="006839A1">
            <w:pPr>
              <w:jc w:val="center"/>
              <w:rPr>
                <w:b/>
                <w:sz w:val="15"/>
                <w:szCs w:val="15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A1-01</w:t>
            </w:r>
          </w:p>
        </w:tc>
      </w:tr>
      <w:tr w:rsidR="00FE6306" w:rsidRPr="00B63458" w14:paraId="2918C497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2E8319AC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67CB279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7" w:type="dxa"/>
            <w:vMerge/>
            <w:vAlign w:val="center"/>
          </w:tcPr>
          <w:p w14:paraId="28D7C7BE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79167A32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vAlign w:val="center"/>
          </w:tcPr>
          <w:p w14:paraId="6E5AB683" w14:textId="77777777" w:rsidR="00FE6306" w:rsidRPr="00B63458" w:rsidRDefault="00FE6306" w:rsidP="00F037C2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FE6306" w:rsidRPr="00B63458" w14:paraId="42D7CC13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363A9838" w14:textId="77777777" w:rsidR="00FE6306" w:rsidRPr="00B63458" w:rsidRDefault="00FE630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0EE5B23" w14:textId="77777777" w:rsidR="00FE6306" w:rsidRPr="00B63458" w:rsidRDefault="00FE630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7" w:type="dxa"/>
            <w:vAlign w:val="center"/>
          </w:tcPr>
          <w:p w14:paraId="532B096F" w14:textId="77777777" w:rsidR="00FE6306" w:rsidRPr="00B63458" w:rsidRDefault="00FE6306" w:rsidP="00F037C2">
            <w:pPr>
              <w:jc w:val="center"/>
              <w:rPr>
                <w:b/>
                <w:sz w:val="15"/>
                <w:szCs w:val="15"/>
                <w:highlight w:val="red"/>
              </w:rPr>
            </w:pPr>
          </w:p>
        </w:tc>
        <w:tc>
          <w:tcPr>
            <w:tcW w:w="2950" w:type="dxa"/>
            <w:gridSpan w:val="2"/>
            <w:vMerge/>
            <w:vAlign w:val="center"/>
          </w:tcPr>
          <w:p w14:paraId="3515B840" w14:textId="77777777" w:rsidR="00FE6306" w:rsidRPr="00B63458" w:rsidRDefault="00FE6306" w:rsidP="00457839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Merge/>
            <w:vAlign w:val="center"/>
          </w:tcPr>
          <w:p w14:paraId="1D4A34C9" w14:textId="77777777" w:rsidR="00FE6306" w:rsidRPr="00B63458" w:rsidRDefault="00FE6306" w:rsidP="00F037C2">
            <w:pPr>
              <w:jc w:val="center"/>
              <w:rPr>
                <w:color w:val="00B0F0"/>
                <w:sz w:val="15"/>
                <w:szCs w:val="15"/>
              </w:rPr>
            </w:pPr>
          </w:p>
        </w:tc>
      </w:tr>
      <w:tr w:rsidR="00B63458" w:rsidRPr="00B63458" w14:paraId="75CA8755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6BBCD28F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5E6BA1A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7" w:type="dxa"/>
            <w:vAlign w:val="center"/>
          </w:tcPr>
          <w:p w14:paraId="3F7E3E8D" w14:textId="77777777" w:rsidR="00B63458" w:rsidRPr="00B63458" w:rsidRDefault="00B63458" w:rsidP="00753F33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69328F85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53B8DB86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58803FEE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75B6B80B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DBF7B0C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7" w:type="dxa"/>
            <w:vAlign w:val="center"/>
          </w:tcPr>
          <w:p w14:paraId="35E081B5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00DCCA75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314FABD8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4C0D414C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vAlign w:val="center"/>
          </w:tcPr>
          <w:p w14:paraId="4B217739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DE79B20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947" w:type="dxa"/>
            <w:vAlign w:val="center"/>
          </w:tcPr>
          <w:p w14:paraId="1936F72A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Align w:val="center"/>
          </w:tcPr>
          <w:p w14:paraId="6CB4C63F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vAlign w:val="center"/>
          </w:tcPr>
          <w:p w14:paraId="6E263D5E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60687818" w14:textId="77777777" w:rsidTr="009B0C89">
        <w:trPr>
          <w:cantSplit/>
          <w:trHeight w:val="57"/>
          <w:jc w:val="center"/>
        </w:trPr>
        <w:tc>
          <w:tcPr>
            <w:tcW w:w="710" w:type="dxa"/>
            <w:vMerge w:val="restart"/>
            <w:shd w:val="clear" w:color="auto" w:fill="F2F2F2" w:themeFill="background1" w:themeFillShade="F2"/>
            <w:vAlign w:val="center"/>
          </w:tcPr>
          <w:p w14:paraId="338EEE15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0D505D92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5F225785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43846CF9" w14:textId="77777777" w:rsidR="00B63458" w:rsidRPr="00B63458" w:rsidRDefault="00B6345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C</w:t>
            </w:r>
          </w:p>
          <w:p w14:paraId="4A555643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U</w:t>
            </w:r>
          </w:p>
          <w:p w14:paraId="46DB1EF5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M</w:t>
            </w:r>
          </w:p>
          <w:p w14:paraId="5F3F75F1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  <w:r w:rsidRPr="00B63458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09C8FB2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1415DC8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33B78B63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36B249E" w14:textId="77777777" w:rsidR="00B63458" w:rsidRPr="00B63458" w:rsidRDefault="00B63458" w:rsidP="00BB2FDD">
            <w:pPr>
              <w:jc w:val="center"/>
              <w:rPr>
                <w:sz w:val="15"/>
                <w:szCs w:val="15"/>
              </w:rPr>
            </w:pPr>
          </w:p>
        </w:tc>
      </w:tr>
      <w:tr w:rsidR="00675292" w:rsidRPr="00B63458" w14:paraId="6A34EF79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22D4217D" w14:textId="77777777" w:rsidR="00675292" w:rsidRPr="00B63458" w:rsidRDefault="00675292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F157A0C" w14:textId="77777777" w:rsidR="00675292" w:rsidRPr="00B63458" w:rsidRDefault="00675292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5F7FCB2" w14:textId="77777777" w:rsidR="00675292" w:rsidRPr="00B63458" w:rsidRDefault="00675292" w:rsidP="00B63458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82DFA68" w14:textId="2D49D5C0" w:rsidR="00675292" w:rsidRPr="00770092" w:rsidRDefault="00675292" w:rsidP="00675292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>IST5101</w:t>
            </w:r>
            <w:r w:rsidRPr="00770092">
              <w:rPr>
                <w:b/>
                <w:noProof/>
                <w:color w:val="0070C0"/>
                <w:sz w:val="13"/>
                <w:szCs w:val="13"/>
              </w:rPr>
              <w:t xml:space="preserve"> Bayesçi Veri Analizi </w:t>
            </w:r>
          </w:p>
          <w:p w14:paraId="05A60672" w14:textId="26EC3569" w:rsidR="00675292" w:rsidRPr="00B63458" w:rsidRDefault="00675292" w:rsidP="00675292">
            <w:pPr>
              <w:jc w:val="center"/>
              <w:rPr>
                <w:b/>
                <w:color w:val="00B050"/>
                <w:sz w:val="15"/>
                <w:szCs w:val="15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Doç. Dr. Atıf EVREN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9D8B8C3" w14:textId="5C1B7187" w:rsidR="00675292" w:rsidRPr="00B63458" w:rsidRDefault="00675292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675292" w:rsidRPr="00B63458" w14:paraId="63415D1F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BD3DE9C" w14:textId="77777777" w:rsidR="00675292" w:rsidRPr="00B63458" w:rsidRDefault="00675292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A0FBE7E" w14:textId="77777777" w:rsidR="00675292" w:rsidRPr="00B63458" w:rsidRDefault="00675292" w:rsidP="00F94593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90BCDFA" w14:textId="77777777" w:rsidR="00675292" w:rsidRPr="00B63458" w:rsidRDefault="00675292" w:rsidP="00F94593">
            <w:pPr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44E9C05E" w14:textId="77777777" w:rsidR="00675292" w:rsidRPr="00B63458" w:rsidRDefault="00675292" w:rsidP="00F94593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685BA1A" w14:textId="77777777" w:rsidR="00675292" w:rsidRPr="00B63458" w:rsidRDefault="00675292" w:rsidP="00F94593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675292" w:rsidRPr="00B63458" w14:paraId="4CFAE0C7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D9E5AC2" w14:textId="77777777" w:rsidR="00675292" w:rsidRPr="00B63458" w:rsidRDefault="00675292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F0C9EEB" w14:textId="77777777" w:rsidR="00675292" w:rsidRPr="00B63458" w:rsidRDefault="00675292" w:rsidP="00F94593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2395A10" w14:textId="77777777" w:rsidR="00675292" w:rsidRPr="00B63458" w:rsidRDefault="00675292" w:rsidP="00F94593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2D40F699" w14:textId="77777777" w:rsidR="00675292" w:rsidRPr="00B63458" w:rsidRDefault="00675292" w:rsidP="00F94593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0411CCE" w14:textId="77777777" w:rsidR="00675292" w:rsidRPr="00B63458" w:rsidRDefault="00675292" w:rsidP="00F94593">
            <w:pPr>
              <w:jc w:val="center"/>
              <w:rPr>
                <w:b/>
                <w:sz w:val="15"/>
                <w:szCs w:val="15"/>
              </w:rPr>
            </w:pPr>
          </w:p>
        </w:tc>
      </w:tr>
      <w:tr w:rsidR="00B63458" w:rsidRPr="00B63458" w14:paraId="33C9E51C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F8E193E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96B4F65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4D1906F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369EDBC0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07611E09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204150CA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63673298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90CDFBE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DF02C6D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  <w:highlight w:val="black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11E5387A" w14:textId="77777777" w:rsidR="00B63458" w:rsidRPr="00B63458" w:rsidRDefault="00B63458" w:rsidP="00F037C2">
            <w:pPr>
              <w:jc w:val="center"/>
              <w:rPr>
                <w:b/>
                <w:sz w:val="15"/>
                <w:szCs w:val="15"/>
                <w:highlight w:val="black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21B462DC" w14:textId="77777777" w:rsidR="00B63458" w:rsidRPr="00B63458" w:rsidRDefault="00B63458" w:rsidP="00F037C2">
            <w:pPr>
              <w:jc w:val="center"/>
              <w:rPr>
                <w:sz w:val="15"/>
                <w:szCs w:val="15"/>
                <w:highlight w:val="black"/>
              </w:rPr>
            </w:pPr>
          </w:p>
        </w:tc>
      </w:tr>
      <w:tr w:rsidR="009B0C89" w:rsidRPr="00B63458" w14:paraId="3B43EAD8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04C51813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393758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947" w:type="dxa"/>
            <w:vMerge w:val="restart"/>
            <w:shd w:val="clear" w:color="auto" w:fill="F2F2F2" w:themeFill="background1" w:themeFillShade="F2"/>
            <w:vAlign w:val="center"/>
          </w:tcPr>
          <w:p w14:paraId="660CE569" w14:textId="77777777" w:rsidR="009B0C89" w:rsidRDefault="009B0C89" w:rsidP="009B0C89">
            <w:pPr>
              <w:jc w:val="center"/>
              <w:rPr>
                <w:b/>
                <w:color w:val="00B050"/>
                <w:sz w:val="13"/>
                <w:szCs w:val="13"/>
              </w:rPr>
            </w:pPr>
            <w:r w:rsidRPr="00DC1241">
              <w:rPr>
                <w:b/>
                <w:color w:val="00B050"/>
                <w:sz w:val="13"/>
                <w:szCs w:val="13"/>
              </w:rPr>
              <w:t xml:space="preserve">IST 2022 Mathematical </w:t>
            </w:r>
            <w:proofErr w:type="spellStart"/>
            <w:r w:rsidRPr="00DC1241">
              <w:rPr>
                <w:b/>
                <w:color w:val="00B050"/>
                <w:sz w:val="13"/>
                <w:szCs w:val="13"/>
              </w:rPr>
              <w:t>Statistics</w:t>
            </w:r>
            <w:proofErr w:type="spellEnd"/>
          </w:p>
          <w:p w14:paraId="17C9E110" w14:textId="250ED85B" w:rsidR="005E75C7" w:rsidRPr="009B0C89" w:rsidRDefault="005E75C7" w:rsidP="009B0C89">
            <w:pPr>
              <w:jc w:val="center"/>
              <w:rPr>
                <w:b/>
                <w:color w:val="00B050"/>
                <w:sz w:val="13"/>
                <w:szCs w:val="13"/>
              </w:rPr>
            </w:pPr>
            <w:r>
              <w:rPr>
                <w:b/>
                <w:color w:val="00B050"/>
                <w:sz w:val="11"/>
                <w:szCs w:val="11"/>
              </w:rPr>
              <w:t>Doç. Dr. Atıf EVREN</w:t>
            </w:r>
            <w:r w:rsidR="00675292">
              <w:rPr>
                <w:b/>
                <w:color w:val="00B050"/>
                <w:sz w:val="11"/>
                <w:szCs w:val="11"/>
              </w:rPr>
              <w:t xml:space="preserve"> B2-D04</w:t>
            </w:r>
            <w:bookmarkStart w:id="0" w:name="_GoBack"/>
            <w:bookmarkEnd w:id="0"/>
          </w:p>
        </w:tc>
        <w:tc>
          <w:tcPr>
            <w:tcW w:w="2950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6CBD637" w14:textId="77777777" w:rsidR="009B0C89" w:rsidRDefault="009B0C89" w:rsidP="00F037C2">
            <w:pPr>
              <w:jc w:val="center"/>
              <w:rPr>
                <w:b/>
                <w:noProof/>
                <w:color w:val="0070C0"/>
                <w:sz w:val="13"/>
                <w:szCs w:val="13"/>
              </w:rPr>
            </w:pPr>
            <w:r>
              <w:rPr>
                <w:b/>
                <w:noProof/>
                <w:color w:val="0070C0"/>
                <w:sz w:val="13"/>
                <w:szCs w:val="13"/>
              </w:rPr>
              <w:t xml:space="preserve">IST5128 </w:t>
            </w:r>
            <w:r w:rsidRPr="009B0C89">
              <w:rPr>
                <w:b/>
                <w:noProof/>
                <w:color w:val="0070C0"/>
                <w:sz w:val="13"/>
                <w:szCs w:val="13"/>
              </w:rPr>
              <w:t>Veri Düzenleme ve Görselleştirme</w:t>
            </w:r>
          </w:p>
          <w:p w14:paraId="44E5C6AF" w14:textId="77777777" w:rsidR="005E75C7" w:rsidRPr="00B63458" w:rsidRDefault="005E75C7" w:rsidP="00F037C2">
            <w:pPr>
              <w:jc w:val="center"/>
              <w:rPr>
                <w:b/>
                <w:sz w:val="15"/>
                <w:szCs w:val="15"/>
                <w:highlight w:val="black"/>
              </w:rPr>
            </w:pPr>
            <w:r w:rsidRPr="005E75C7">
              <w:rPr>
                <w:b/>
                <w:noProof/>
                <w:color w:val="0070C0"/>
                <w:sz w:val="13"/>
                <w:szCs w:val="13"/>
              </w:rPr>
              <w:t>Dr.Öğr. Üyesi Erhan ÇENE</w:t>
            </w:r>
            <w:r>
              <w:rPr>
                <w:b/>
                <w:noProof/>
                <w:color w:val="0070C0"/>
                <w:sz w:val="13"/>
                <w:szCs w:val="13"/>
              </w:rPr>
              <w:t xml:space="preserve"> B-2025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E040516" w14:textId="77777777" w:rsidR="009B0C89" w:rsidRPr="00B63458" w:rsidRDefault="009B0C89" w:rsidP="00F037C2">
            <w:pPr>
              <w:jc w:val="center"/>
              <w:rPr>
                <w:b/>
                <w:sz w:val="15"/>
                <w:szCs w:val="15"/>
                <w:highlight w:val="black"/>
              </w:rPr>
            </w:pPr>
          </w:p>
        </w:tc>
      </w:tr>
      <w:tr w:rsidR="009B0C89" w:rsidRPr="00B63458" w14:paraId="39B6FA48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7952FBE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1556C9A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947" w:type="dxa"/>
            <w:vMerge/>
            <w:shd w:val="clear" w:color="auto" w:fill="F2F2F2" w:themeFill="background1" w:themeFillShade="F2"/>
            <w:vAlign w:val="center"/>
          </w:tcPr>
          <w:p w14:paraId="75345551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73B9EA8D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7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E68133E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9B0C89" w:rsidRPr="00B63458" w14:paraId="6CC4911C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3BAC5DF2" w14:textId="77777777" w:rsidR="009B0C89" w:rsidRPr="00B63458" w:rsidRDefault="009B0C8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9CD2D2" w14:textId="77777777" w:rsidR="009B0C89" w:rsidRPr="00B63458" w:rsidRDefault="009B0C8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4150AE30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vMerge/>
            <w:shd w:val="clear" w:color="auto" w:fill="F2F2F2" w:themeFill="background1" w:themeFillShade="F2"/>
            <w:vAlign w:val="center"/>
          </w:tcPr>
          <w:p w14:paraId="4F37307E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134C2F70" w14:textId="77777777" w:rsidR="009B0C89" w:rsidRPr="00B63458" w:rsidRDefault="009B0C89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5844A75D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4BFFCC91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F57B802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533AFCB1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18FCF595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B662275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  <w:tr w:rsidR="00B63458" w:rsidRPr="00B63458" w14:paraId="7E96C196" w14:textId="77777777" w:rsidTr="009B0C89">
        <w:trPr>
          <w:cantSplit/>
          <w:trHeight w:val="57"/>
          <w:jc w:val="center"/>
        </w:trPr>
        <w:tc>
          <w:tcPr>
            <w:tcW w:w="710" w:type="dxa"/>
            <w:vMerge/>
            <w:shd w:val="clear" w:color="auto" w:fill="F2F2F2" w:themeFill="background1" w:themeFillShade="F2"/>
            <w:vAlign w:val="center"/>
          </w:tcPr>
          <w:p w14:paraId="5CD571DA" w14:textId="77777777" w:rsidR="00B63458" w:rsidRPr="00B63458" w:rsidRDefault="00B6345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37D9496" w14:textId="77777777" w:rsidR="00B63458" w:rsidRPr="00B63458" w:rsidRDefault="00B6345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B63458">
              <w:rPr>
                <w:rFonts w:ascii="Times New Roman" w:hAnsi="Times New Roman"/>
                <w:bCs w:val="0"/>
                <w:sz w:val="12"/>
                <w:szCs w:val="12"/>
              </w:rPr>
              <w:t>18.00 -18.50</w:t>
            </w: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03B9F08C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50" w:type="dxa"/>
            <w:gridSpan w:val="2"/>
            <w:shd w:val="clear" w:color="auto" w:fill="F2F2F2" w:themeFill="background1" w:themeFillShade="F2"/>
            <w:vAlign w:val="center"/>
          </w:tcPr>
          <w:p w14:paraId="0F4DEB3A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2947" w:type="dxa"/>
            <w:shd w:val="clear" w:color="auto" w:fill="F2F2F2" w:themeFill="background1" w:themeFillShade="F2"/>
            <w:vAlign w:val="center"/>
          </w:tcPr>
          <w:p w14:paraId="3B45C4AC" w14:textId="77777777" w:rsidR="00B63458" w:rsidRPr="00B63458" w:rsidRDefault="00B63458" w:rsidP="00F037C2">
            <w:pPr>
              <w:jc w:val="center"/>
              <w:rPr>
                <w:sz w:val="15"/>
                <w:szCs w:val="15"/>
              </w:rPr>
            </w:pPr>
          </w:p>
        </w:tc>
      </w:tr>
    </w:tbl>
    <w:p w14:paraId="788DA627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>Alan dışı öğrencilerimizin kendilerine tanımlanmış olan bilimsel hazırlık derslerini almaları gerekmektedir.</w:t>
      </w:r>
    </w:p>
    <w:p w14:paraId="6D2C2060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>Alan içi öğrencilerimiz yalnızca Lisansüstü [Yüksek Lisans ve Doktora] derslerinden seçim yapmalıdır.</w:t>
      </w:r>
    </w:p>
    <w:p w14:paraId="50E2E69B" w14:textId="77777777" w:rsidR="004A1756" w:rsidRPr="00DC1241" w:rsidRDefault="004A1756" w:rsidP="004A1756">
      <w:pPr>
        <w:pStyle w:val="GvdeMetni"/>
        <w:rPr>
          <w:color w:val="70AD47"/>
          <w:sz w:val="13"/>
          <w:szCs w:val="13"/>
        </w:rPr>
      </w:pPr>
      <w:r w:rsidRPr="00DC1241">
        <w:rPr>
          <w:sz w:val="13"/>
          <w:szCs w:val="13"/>
        </w:rPr>
        <w:t xml:space="preserve">Yüksek Lisans tezinin kodu IST5000, Doktora tezinin kodu IST6000 </w:t>
      </w:r>
      <w:proofErr w:type="spellStart"/>
      <w:r w:rsidRPr="00DC1241">
        <w:rPr>
          <w:sz w:val="13"/>
          <w:szCs w:val="13"/>
        </w:rPr>
        <w:t>dir</w:t>
      </w:r>
      <w:proofErr w:type="spellEnd"/>
      <w:r w:rsidRPr="00DC1241">
        <w:rPr>
          <w:sz w:val="13"/>
          <w:szCs w:val="13"/>
        </w:rPr>
        <w:t>. Uzmanlık Alan dersinin kodu yüksek lisans için IST5003, doktora için IST6003 tür</w:t>
      </w:r>
      <w:r w:rsidRPr="00DC1241">
        <w:rPr>
          <w:color w:val="70AD47"/>
          <w:sz w:val="13"/>
          <w:szCs w:val="13"/>
        </w:rPr>
        <w:t xml:space="preserve">. </w:t>
      </w:r>
    </w:p>
    <w:p w14:paraId="2BB59928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color w:val="70AD47"/>
          <w:sz w:val="13"/>
          <w:szCs w:val="13"/>
        </w:rPr>
        <w:t>Zorunlu dersler yeşil</w:t>
      </w:r>
      <w:r w:rsidRPr="00DC1241">
        <w:rPr>
          <w:sz w:val="13"/>
          <w:szCs w:val="13"/>
        </w:rPr>
        <w:t xml:space="preserve"> </w:t>
      </w:r>
      <w:r w:rsidRPr="00DC1241">
        <w:rPr>
          <w:color w:val="4472C4"/>
          <w:sz w:val="13"/>
          <w:szCs w:val="13"/>
        </w:rPr>
        <w:t>seçmeli derler mavi renktedir</w:t>
      </w:r>
      <w:r w:rsidRPr="00DC1241">
        <w:rPr>
          <w:sz w:val="13"/>
          <w:szCs w:val="13"/>
        </w:rPr>
        <w:t>.</w:t>
      </w:r>
    </w:p>
    <w:p w14:paraId="70C16CFE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 xml:space="preserve">* Yüksek lisans öğrencileri doktora derslerinden doktora öğrencileri yüksek lisans derslerinden seçim yapabilir. </w:t>
      </w:r>
    </w:p>
    <w:p w14:paraId="477F47D4" w14:textId="77777777" w:rsidR="004A1756" w:rsidRPr="00DC1241" w:rsidRDefault="004A1756" w:rsidP="004A1756">
      <w:pPr>
        <w:pStyle w:val="GvdeMetni"/>
        <w:rPr>
          <w:sz w:val="13"/>
          <w:szCs w:val="13"/>
        </w:rPr>
      </w:pPr>
      <w:r w:rsidRPr="00DC1241">
        <w:rPr>
          <w:sz w:val="13"/>
          <w:szCs w:val="13"/>
        </w:rPr>
        <w:t>**Öğrencilerin lisansüstü ders dönemini tamamlamaları için, toplam 21 [yirmi bir] krediden az olmamak koşuluyla, program tarafından tanımlanan en az 2  zorunlu dersi içerecek şekilde en az 7 [yedi] dersi, Seminer dersini ve Araştırma Yöntemleri ve Bilimsel Etik dersini başarmaları gerekmektedir.  </w:t>
      </w:r>
    </w:p>
    <w:p w14:paraId="78F37E15" w14:textId="77777777" w:rsidR="004A1756" w:rsidRPr="00DC1241" w:rsidRDefault="004A1756" w:rsidP="004A1756">
      <w:pPr>
        <w:pStyle w:val="GvdeMetni"/>
        <w:rPr>
          <w:sz w:val="13"/>
          <w:szCs w:val="13"/>
        </w:rPr>
      </w:pPr>
    </w:p>
    <w:p w14:paraId="3038E550" w14:textId="77777777" w:rsidR="00A46E72" w:rsidRPr="00723EE8" w:rsidRDefault="00A46E72" w:rsidP="00C32047">
      <w:pPr>
        <w:jc w:val="both"/>
        <w:rPr>
          <w:b/>
          <w:sz w:val="13"/>
          <w:szCs w:val="13"/>
        </w:rPr>
      </w:pPr>
    </w:p>
    <w:sectPr w:rsidR="00A46E72" w:rsidRPr="00723EE8" w:rsidSect="00476A84">
      <w:footerReference w:type="default" r:id="rId8"/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E6C2F9" w14:textId="77777777" w:rsidR="00C83416" w:rsidRDefault="00C83416">
      <w:r>
        <w:separator/>
      </w:r>
    </w:p>
  </w:endnote>
  <w:endnote w:type="continuationSeparator" w:id="0">
    <w:p w14:paraId="5C38BFDB" w14:textId="77777777" w:rsidR="00C83416" w:rsidRDefault="00C834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284BD0" w14:textId="77777777" w:rsidR="00901079" w:rsidRPr="007802CD" w:rsidRDefault="00901079" w:rsidP="00FA3891">
    <w:pPr>
      <w:pStyle w:val="Altbilgi"/>
      <w:rPr>
        <w:rFonts w:ascii="Arial" w:hAnsi="Arial" w:cs="Arial"/>
        <w:i/>
        <w:sz w:val="16"/>
        <w:szCs w:val="16"/>
      </w:rPr>
    </w:pPr>
    <w:r w:rsidRPr="007802CD">
      <w:rPr>
        <w:rFonts w:ascii="Arial" w:hAnsi="Arial" w:cs="Arial"/>
        <w:i/>
        <w:sz w:val="16"/>
        <w:szCs w:val="16"/>
        <w:lang w:eastAsia="en-US"/>
      </w:rPr>
      <w:t xml:space="preserve">(Form No: </w:t>
    </w:r>
    <w:r>
      <w:rPr>
        <w:rFonts w:ascii="Arial" w:hAnsi="Arial" w:cs="Arial"/>
        <w:i/>
        <w:sz w:val="16"/>
        <w:szCs w:val="16"/>
      </w:rPr>
      <w:t>FR-273</w:t>
    </w:r>
    <w:r w:rsidRPr="007802CD">
      <w:rPr>
        <w:rFonts w:ascii="Arial" w:hAnsi="Arial" w:cs="Arial"/>
        <w:i/>
        <w:sz w:val="16"/>
        <w:szCs w:val="16"/>
        <w:lang w:eastAsia="en-US"/>
      </w:rPr>
      <w:t>; Revizyon Tarihi: 01.11.2013; Revizyon No:02)</w:t>
    </w:r>
    <w:proofErr w:type="spellStart"/>
    <w:r w:rsidRPr="007802CD">
      <w:rPr>
        <w:rFonts w:ascii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48D0DA" w14:textId="77777777" w:rsidR="00C83416" w:rsidRDefault="00C83416">
      <w:r>
        <w:separator/>
      </w:r>
    </w:p>
  </w:footnote>
  <w:footnote w:type="continuationSeparator" w:id="0">
    <w:p w14:paraId="25301380" w14:textId="77777777" w:rsidR="00C83416" w:rsidRDefault="00C83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c0NbAwNjCyMLBU0lEKTi0uzszPAykwrAUAqQUSzCwAAAA="/>
  </w:docVars>
  <w:rsids>
    <w:rsidRoot w:val="009335A3"/>
    <w:rsid w:val="00000A38"/>
    <w:rsid w:val="000013AB"/>
    <w:rsid w:val="000028DB"/>
    <w:rsid w:val="00013CEC"/>
    <w:rsid w:val="0001401C"/>
    <w:rsid w:val="000172C7"/>
    <w:rsid w:val="00031984"/>
    <w:rsid w:val="0004542D"/>
    <w:rsid w:val="00050EC5"/>
    <w:rsid w:val="00051E94"/>
    <w:rsid w:val="00057849"/>
    <w:rsid w:val="0006093E"/>
    <w:rsid w:val="0006319E"/>
    <w:rsid w:val="0006347C"/>
    <w:rsid w:val="00074031"/>
    <w:rsid w:val="00091F43"/>
    <w:rsid w:val="0009507F"/>
    <w:rsid w:val="000958AC"/>
    <w:rsid w:val="000A223C"/>
    <w:rsid w:val="000A2B72"/>
    <w:rsid w:val="000A3AA1"/>
    <w:rsid w:val="000A665A"/>
    <w:rsid w:val="000B1700"/>
    <w:rsid w:val="000B675E"/>
    <w:rsid w:val="000C6D17"/>
    <w:rsid w:val="000C7258"/>
    <w:rsid w:val="000D5669"/>
    <w:rsid w:val="000D7549"/>
    <w:rsid w:val="000E22C5"/>
    <w:rsid w:val="000E636D"/>
    <w:rsid w:val="000E75C0"/>
    <w:rsid w:val="000F4FDE"/>
    <w:rsid w:val="000F5EB6"/>
    <w:rsid w:val="000F65DE"/>
    <w:rsid w:val="00100E1A"/>
    <w:rsid w:val="0010239A"/>
    <w:rsid w:val="001169AD"/>
    <w:rsid w:val="001262BD"/>
    <w:rsid w:val="001323BC"/>
    <w:rsid w:val="00132D40"/>
    <w:rsid w:val="0013308F"/>
    <w:rsid w:val="00134AC8"/>
    <w:rsid w:val="001475C9"/>
    <w:rsid w:val="00151BD7"/>
    <w:rsid w:val="00151E02"/>
    <w:rsid w:val="001537B5"/>
    <w:rsid w:val="00155CFD"/>
    <w:rsid w:val="00157B38"/>
    <w:rsid w:val="0016070C"/>
    <w:rsid w:val="00160C2D"/>
    <w:rsid w:val="00171F06"/>
    <w:rsid w:val="00176374"/>
    <w:rsid w:val="00180B1B"/>
    <w:rsid w:val="001860D2"/>
    <w:rsid w:val="00194056"/>
    <w:rsid w:val="00195858"/>
    <w:rsid w:val="00197B40"/>
    <w:rsid w:val="001A00F6"/>
    <w:rsid w:val="001A0DBC"/>
    <w:rsid w:val="001A1326"/>
    <w:rsid w:val="001A1360"/>
    <w:rsid w:val="001A5212"/>
    <w:rsid w:val="001B0B25"/>
    <w:rsid w:val="001B34C0"/>
    <w:rsid w:val="001B5399"/>
    <w:rsid w:val="001C1163"/>
    <w:rsid w:val="001C4F63"/>
    <w:rsid w:val="001C56BF"/>
    <w:rsid w:val="001D09FD"/>
    <w:rsid w:val="001D1689"/>
    <w:rsid w:val="001D1D72"/>
    <w:rsid w:val="001D78B3"/>
    <w:rsid w:val="001E18A8"/>
    <w:rsid w:val="001E6530"/>
    <w:rsid w:val="001F43AD"/>
    <w:rsid w:val="001F5F8B"/>
    <w:rsid w:val="00204138"/>
    <w:rsid w:val="00204718"/>
    <w:rsid w:val="002111A6"/>
    <w:rsid w:val="00213F24"/>
    <w:rsid w:val="002141E2"/>
    <w:rsid w:val="00227CF6"/>
    <w:rsid w:val="002351D5"/>
    <w:rsid w:val="00236043"/>
    <w:rsid w:val="002404F0"/>
    <w:rsid w:val="00240FC8"/>
    <w:rsid w:val="00244B8F"/>
    <w:rsid w:val="002470E0"/>
    <w:rsid w:val="002479B6"/>
    <w:rsid w:val="002520E9"/>
    <w:rsid w:val="002523A6"/>
    <w:rsid w:val="00252B70"/>
    <w:rsid w:val="002571E4"/>
    <w:rsid w:val="002578E6"/>
    <w:rsid w:val="002602BA"/>
    <w:rsid w:val="00266DE7"/>
    <w:rsid w:val="00277FC5"/>
    <w:rsid w:val="00280B67"/>
    <w:rsid w:val="0028103D"/>
    <w:rsid w:val="00281DC6"/>
    <w:rsid w:val="00287FE0"/>
    <w:rsid w:val="0029185F"/>
    <w:rsid w:val="00296866"/>
    <w:rsid w:val="002A399C"/>
    <w:rsid w:val="002A5BF5"/>
    <w:rsid w:val="002A7CCF"/>
    <w:rsid w:val="002B0C21"/>
    <w:rsid w:val="002B1634"/>
    <w:rsid w:val="002B305E"/>
    <w:rsid w:val="002B4BC6"/>
    <w:rsid w:val="002B5514"/>
    <w:rsid w:val="002B67D4"/>
    <w:rsid w:val="002E1662"/>
    <w:rsid w:val="002E22BF"/>
    <w:rsid w:val="002F0EE9"/>
    <w:rsid w:val="002F30FB"/>
    <w:rsid w:val="002F6C75"/>
    <w:rsid w:val="00305536"/>
    <w:rsid w:val="003067B9"/>
    <w:rsid w:val="00310E98"/>
    <w:rsid w:val="00312173"/>
    <w:rsid w:val="003149B8"/>
    <w:rsid w:val="00322A79"/>
    <w:rsid w:val="00322BE3"/>
    <w:rsid w:val="0033205D"/>
    <w:rsid w:val="00345CBD"/>
    <w:rsid w:val="00353482"/>
    <w:rsid w:val="00355A03"/>
    <w:rsid w:val="00360231"/>
    <w:rsid w:val="00360877"/>
    <w:rsid w:val="0036155C"/>
    <w:rsid w:val="003618E4"/>
    <w:rsid w:val="003657CB"/>
    <w:rsid w:val="003761DB"/>
    <w:rsid w:val="00382096"/>
    <w:rsid w:val="00382713"/>
    <w:rsid w:val="0038370F"/>
    <w:rsid w:val="00391F1A"/>
    <w:rsid w:val="003931A4"/>
    <w:rsid w:val="00393785"/>
    <w:rsid w:val="00395AE9"/>
    <w:rsid w:val="00396C31"/>
    <w:rsid w:val="00397E52"/>
    <w:rsid w:val="003A1670"/>
    <w:rsid w:val="003A1764"/>
    <w:rsid w:val="003A1B3C"/>
    <w:rsid w:val="003A7209"/>
    <w:rsid w:val="003A76B1"/>
    <w:rsid w:val="003B2F97"/>
    <w:rsid w:val="003B6971"/>
    <w:rsid w:val="003B74F4"/>
    <w:rsid w:val="003C298F"/>
    <w:rsid w:val="003D039D"/>
    <w:rsid w:val="003D4674"/>
    <w:rsid w:val="003D64AE"/>
    <w:rsid w:val="003E3D4E"/>
    <w:rsid w:val="003E499A"/>
    <w:rsid w:val="003E5E03"/>
    <w:rsid w:val="003F0E00"/>
    <w:rsid w:val="003F196E"/>
    <w:rsid w:val="003F3DD0"/>
    <w:rsid w:val="003F480C"/>
    <w:rsid w:val="00401D11"/>
    <w:rsid w:val="004229AB"/>
    <w:rsid w:val="00422B05"/>
    <w:rsid w:val="0042578D"/>
    <w:rsid w:val="00426286"/>
    <w:rsid w:val="00430603"/>
    <w:rsid w:val="00431E69"/>
    <w:rsid w:val="00435E76"/>
    <w:rsid w:val="00440AD3"/>
    <w:rsid w:val="00444A48"/>
    <w:rsid w:val="004452C5"/>
    <w:rsid w:val="004460F2"/>
    <w:rsid w:val="004462FD"/>
    <w:rsid w:val="0044724A"/>
    <w:rsid w:val="00451A95"/>
    <w:rsid w:val="004555F3"/>
    <w:rsid w:val="00457839"/>
    <w:rsid w:val="004652E1"/>
    <w:rsid w:val="0046603F"/>
    <w:rsid w:val="00470BD8"/>
    <w:rsid w:val="00470D3B"/>
    <w:rsid w:val="00471F71"/>
    <w:rsid w:val="0047531E"/>
    <w:rsid w:val="00476A84"/>
    <w:rsid w:val="00477E25"/>
    <w:rsid w:val="00485B33"/>
    <w:rsid w:val="00492723"/>
    <w:rsid w:val="004952BD"/>
    <w:rsid w:val="004A1756"/>
    <w:rsid w:val="004B659A"/>
    <w:rsid w:val="004C17D9"/>
    <w:rsid w:val="004C2F91"/>
    <w:rsid w:val="004C34AC"/>
    <w:rsid w:val="004C3561"/>
    <w:rsid w:val="004C727C"/>
    <w:rsid w:val="004D31E2"/>
    <w:rsid w:val="004D5300"/>
    <w:rsid w:val="004D75C5"/>
    <w:rsid w:val="004E595F"/>
    <w:rsid w:val="004F1F4F"/>
    <w:rsid w:val="004F381C"/>
    <w:rsid w:val="004F3CFD"/>
    <w:rsid w:val="004F4A33"/>
    <w:rsid w:val="004F5767"/>
    <w:rsid w:val="00502CFF"/>
    <w:rsid w:val="00503C79"/>
    <w:rsid w:val="00506861"/>
    <w:rsid w:val="00507065"/>
    <w:rsid w:val="00507237"/>
    <w:rsid w:val="00507741"/>
    <w:rsid w:val="00511B00"/>
    <w:rsid w:val="00511F77"/>
    <w:rsid w:val="0051357C"/>
    <w:rsid w:val="00515F8D"/>
    <w:rsid w:val="0052032D"/>
    <w:rsid w:val="00524BA1"/>
    <w:rsid w:val="00533DFC"/>
    <w:rsid w:val="005353EC"/>
    <w:rsid w:val="00546A47"/>
    <w:rsid w:val="00554C96"/>
    <w:rsid w:val="00556793"/>
    <w:rsid w:val="00562474"/>
    <w:rsid w:val="00563F88"/>
    <w:rsid w:val="00563FF1"/>
    <w:rsid w:val="00565F42"/>
    <w:rsid w:val="00577A65"/>
    <w:rsid w:val="00577DEE"/>
    <w:rsid w:val="00584F12"/>
    <w:rsid w:val="00585227"/>
    <w:rsid w:val="00586E05"/>
    <w:rsid w:val="0058794A"/>
    <w:rsid w:val="00587B2D"/>
    <w:rsid w:val="00596813"/>
    <w:rsid w:val="005A2398"/>
    <w:rsid w:val="005B00DD"/>
    <w:rsid w:val="005B1EEF"/>
    <w:rsid w:val="005B57A6"/>
    <w:rsid w:val="005B5B84"/>
    <w:rsid w:val="005C3654"/>
    <w:rsid w:val="005C4F47"/>
    <w:rsid w:val="005D08E4"/>
    <w:rsid w:val="005D2884"/>
    <w:rsid w:val="005D3507"/>
    <w:rsid w:val="005D7BEF"/>
    <w:rsid w:val="005E0C1A"/>
    <w:rsid w:val="005E0E81"/>
    <w:rsid w:val="005E55B6"/>
    <w:rsid w:val="005E5F07"/>
    <w:rsid w:val="005E75C7"/>
    <w:rsid w:val="005E7AAC"/>
    <w:rsid w:val="005E7E72"/>
    <w:rsid w:val="00601C22"/>
    <w:rsid w:val="00606220"/>
    <w:rsid w:val="00606836"/>
    <w:rsid w:val="00607B8A"/>
    <w:rsid w:val="00612878"/>
    <w:rsid w:val="006160A4"/>
    <w:rsid w:val="00623133"/>
    <w:rsid w:val="006316F4"/>
    <w:rsid w:val="00637242"/>
    <w:rsid w:val="00642C3B"/>
    <w:rsid w:val="00644058"/>
    <w:rsid w:val="00644E5F"/>
    <w:rsid w:val="00646A5E"/>
    <w:rsid w:val="00664918"/>
    <w:rsid w:val="00665964"/>
    <w:rsid w:val="00665B94"/>
    <w:rsid w:val="00671CE5"/>
    <w:rsid w:val="006721FA"/>
    <w:rsid w:val="00675292"/>
    <w:rsid w:val="00675583"/>
    <w:rsid w:val="006839A1"/>
    <w:rsid w:val="006840E2"/>
    <w:rsid w:val="00686348"/>
    <w:rsid w:val="0068639C"/>
    <w:rsid w:val="00697A94"/>
    <w:rsid w:val="006A5C99"/>
    <w:rsid w:val="006A6814"/>
    <w:rsid w:val="006B29B9"/>
    <w:rsid w:val="006C3582"/>
    <w:rsid w:val="006C3EAA"/>
    <w:rsid w:val="006D0F8C"/>
    <w:rsid w:val="006D7300"/>
    <w:rsid w:val="006E0306"/>
    <w:rsid w:val="006E2B9F"/>
    <w:rsid w:val="006E6C6B"/>
    <w:rsid w:val="006E79EB"/>
    <w:rsid w:val="006F26D6"/>
    <w:rsid w:val="007001B5"/>
    <w:rsid w:val="007053F8"/>
    <w:rsid w:val="00705E69"/>
    <w:rsid w:val="00706D5D"/>
    <w:rsid w:val="007127B8"/>
    <w:rsid w:val="00712897"/>
    <w:rsid w:val="00712D38"/>
    <w:rsid w:val="007147DD"/>
    <w:rsid w:val="007165F1"/>
    <w:rsid w:val="00716831"/>
    <w:rsid w:val="00716875"/>
    <w:rsid w:val="00716ACD"/>
    <w:rsid w:val="00717600"/>
    <w:rsid w:val="00723EE8"/>
    <w:rsid w:val="0072507E"/>
    <w:rsid w:val="00726116"/>
    <w:rsid w:val="00726EBD"/>
    <w:rsid w:val="007302F9"/>
    <w:rsid w:val="007337D1"/>
    <w:rsid w:val="007350A5"/>
    <w:rsid w:val="00740E50"/>
    <w:rsid w:val="00741117"/>
    <w:rsid w:val="00742650"/>
    <w:rsid w:val="0074329D"/>
    <w:rsid w:val="007528DA"/>
    <w:rsid w:val="00753F33"/>
    <w:rsid w:val="0075534F"/>
    <w:rsid w:val="00761E03"/>
    <w:rsid w:val="00763007"/>
    <w:rsid w:val="0076653D"/>
    <w:rsid w:val="007726FB"/>
    <w:rsid w:val="00773AB7"/>
    <w:rsid w:val="007774A7"/>
    <w:rsid w:val="007802CD"/>
    <w:rsid w:val="00781710"/>
    <w:rsid w:val="007857E5"/>
    <w:rsid w:val="00786E6A"/>
    <w:rsid w:val="007911B2"/>
    <w:rsid w:val="00796E19"/>
    <w:rsid w:val="00797675"/>
    <w:rsid w:val="00797CCE"/>
    <w:rsid w:val="007A0E0A"/>
    <w:rsid w:val="007A38FB"/>
    <w:rsid w:val="007A5657"/>
    <w:rsid w:val="007A7015"/>
    <w:rsid w:val="007B09EA"/>
    <w:rsid w:val="007B37F4"/>
    <w:rsid w:val="007B51AE"/>
    <w:rsid w:val="007C0CEA"/>
    <w:rsid w:val="007C1FC7"/>
    <w:rsid w:val="007C210B"/>
    <w:rsid w:val="007C5401"/>
    <w:rsid w:val="007D0EAE"/>
    <w:rsid w:val="007D15F2"/>
    <w:rsid w:val="007D4D7B"/>
    <w:rsid w:val="007E176B"/>
    <w:rsid w:val="007E3A15"/>
    <w:rsid w:val="007E5892"/>
    <w:rsid w:val="007F153A"/>
    <w:rsid w:val="007F1A70"/>
    <w:rsid w:val="007F291E"/>
    <w:rsid w:val="007F75EA"/>
    <w:rsid w:val="00801DE8"/>
    <w:rsid w:val="00812B4F"/>
    <w:rsid w:val="0081408C"/>
    <w:rsid w:val="0082178F"/>
    <w:rsid w:val="00822767"/>
    <w:rsid w:val="00824A15"/>
    <w:rsid w:val="008257B7"/>
    <w:rsid w:val="00826131"/>
    <w:rsid w:val="00832AD3"/>
    <w:rsid w:val="00834880"/>
    <w:rsid w:val="008358F9"/>
    <w:rsid w:val="00837A45"/>
    <w:rsid w:val="008406C0"/>
    <w:rsid w:val="008469CE"/>
    <w:rsid w:val="0085454D"/>
    <w:rsid w:val="00855D1D"/>
    <w:rsid w:val="00856081"/>
    <w:rsid w:val="00856AF3"/>
    <w:rsid w:val="00857660"/>
    <w:rsid w:val="00861270"/>
    <w:rsid w:val="00862BA9"/>
    <w:rsid w:val="00863946"/>
    <w:rsid w:val="00864CB3"/>
    <w:rsid w:val="0086620C"/>
    <w:rsid w:val="008668CE"/>
    <w:rsid w:val="00867829"/>
    <w:rsid w:val="008816A4"/>
    <w:rsid w:val="00884085"/>
    <w:rsid w:val="008951D7"/>
    <w:rsid w:val="008970DA"/>
    <w:rsid w:val="008A157C"/>
    <w:rsid w:val="008A6D25"/>
    <w:rsid w:val="008A7FC2"/>
    <w:rsid w:val="008B295B"/>
    <w:rsid w:val="008B48F5"/>
    <w:rsid w:val="008B7085"/>
    <w:rsid w:val="008D4A85"/>
    <w:rsid w:val="008D4B38"/>
    <w:rsid w:val="008D6DF6"/>
    <w:rsid w:val="008E2D7B"/>
    <w:rsid w:val="008E690A"/>
    <w:rsid w:val="008E7051"/>
    <w:rsid w:val="008E7DE7"/>
    <w:rsid w:val="008F1370"/>
    <w:rsid w:val="008F380B"/>
    <w:rsid w:val="00901079"/>
    <w:rsid w:val="00901B34"/>
    <w:rsid w:val="00906C36"/>
    <w:rsid w:val="00912C1E"/>
    <w:rsid w:val="00915372"/>
    <w:rsid w:val="00921BBC"/>
    <w:rsid w:val="00922F52"/>
    <w:rsid w:val="0092408D"/>
    <w:rsid w:val="00925013"/>
    <w:rsid w:val="009250C9"/>
    <w:rsid w:val="00925696"/>
    <w:rsid w:val="00926554"/>
    <w:rsid w:val="00926CDE"/>
    <w:rsid w:val="009335A3"/>
    <w:rsid w:val="00933741"/>
    <w:rsid w:val="00935BDA"/>
    <w:rsid w:val="00936156"/>
    <w:rsid w:val="00941AF1"/>
    <w:rsid w:val="00946FB2"/>
    <w:rsid w:val="00956C27"/>
    <w:rsid w:val="00963965"/>
    <w:rsid w:val="009669E2"/>
    <w:rsid w:val="00985699"/>
    <w:rsid w:val="00986D16"/>
    <w:rsid w:val="00986DEE"/>
    <w:rsid w:val="009878CA"/>
    <w:rsid w:val="00991944"/>
    <w:rsid w:val="009931E2"/>
    <w:rsid w:val="00994795"/>
    <w:rsid w:val="0099775C"/>
    <w:rsid w:val="009A00C8"/>
    <w:rsid w:val="009A116B"/>
    <w:rsid w:val="009A2685"/>
    <w:rsid w:val="009A69E5"/>
    <w:rsid w:val="009A7D65"/>
    <w:rsid w:val="009B0C89"/>
    <w:rsid w:val="009B165A"/>
    <w:rsid w:val="009B4DDE"/>
    <w:rsid w:val="009C5FD0"/>
    <w:rsid w:val="009C7761"/>
    <w:rsid w:val="009D06CB"/>
    <w:rsid w:val="009E51CB"/>
    <w:rsid w:val="009E6C07"/>
    <w:rsid w:val="009F070A"/>
    <w:rsid w:val="009F0965"/>
    <w:rsid w:val="009F2482"/>
    <w:rsid w:val="009F4632"/>
    <w:rsid w:val="00A0364E"/>
    <w:rsid w:val="00A04272"/>
    <w:rsid w:val="00A0565D"/>
    <w:rsid w:val="00A077E9"/>
    <w:rsid w:val="00A116B7"/>
    <w:rsid w:val="00A12F8C"/>
    <w:rsid w:val="00A22E0A"/>
    <w:rsid w:val="00A24900"/>
    <w:rsid w:val="00A35B97"/>
    <w:rsid w:val="00A365F9"/>
    <w:rsid w:val="00A36CF7"/>
    <w:rsid w:val="00A4411F"/>
    <w:rsid w:val="00A46E72"/>
    <w:rsid w:val="00A503F6"/>
    <w:rsid w:val="00A53417"/>
    <w:rsid w:val="00A53DB2"/>
    <w:rsid w:val="00A55C34"/>
    <w:rsid w:val="00A63C80"/>
    <w:rsid w:val="00A66CC5"/>
    <w:rsid w:val="00A67635"/>
    <w:rsid w:val="00A67AAF"/>
    <w:rsid w:val="00A759CF"/>
    <w:rsid w:val="00A85F1D"/>
    <w:rsid w:val="00A92C97"/>
    <w:rsid w:val="00A95304"/>
    <w:rsid w:val="00A95B92"/>
    <w:rsid w:val="00AA3EF3"/>
    <w:rsid w:val="00AA6FA4"/>
    <w:rsid w:val="00AB6732"/>
    <w:rsid w:val="00AC0CCA"/>
    <w:rsid w:val="00AC13E5"/>
    <w:rsid w:val="00AD0932"/>
    <w:rsid w:val="00AD278F"/>
    <w:rsid w:val="00AD5C0E"/>
    <w:rsid w:val="00AD79B6"/>
    <w:rsid w:val="00AD7F58"/>
    <w:rsid w:val="00B04EBD"/>
    <w:rsid w:val="00B144BE"/>
    <w:rsid w:val="00B274AD"/>
    <w:rsid w:val="00B3785F"/>
    <w:rsid w:val="00B47CE1"/>
    <w:rsid w:val="00B509CA"/>
    <w:rsid w:val="00B54D93"/>
    <w:rsid w:val="00B62580"/>
    <w:rsid w:val="00B63458"/>
    <w:rsid w:val="00B63A0C"/>
    <w:rsid w:val="00B675E3"/>
    <w:rsid w:val="00B67DE7"/>
    <w:rsid w:val="00B70D06"/>
    <w:rsid w:val="00B732D5"/>
    <w:rsid w:val="00B87D32"/>
    <w:rsid w:val="00B94AD7"/>
    <w:rsid w:val="00B95488"/>
    <w:rsid w:val="00B95B15"/>
    <w:rsid w:val="00BA422E"/>
    <w:rsid w:val="00BB14AB"/>
    <w:rsid w:val="00BB2106"/>
    <w:rsid w:val="00BB2FDD"/>
    <w:rsid w:val="00BB6F0A"/>
    <w:rsid w:val="00BC0FD6"/>
    <w:rsid w:val="00BC2D59"/>
    <w:rsid w:val="00BC49FF"/>
    <w:rsid w:val="00BD1AFD"/>
    <w:rsid w:val="00BE0716"/>
    <w:rsid w:val="00BE09D2"/>
    <w:rsid w:val="00BE10F8"/>
    <w:rsid w:val="00BE21B7"/>
    <w:rsid w:val="00BE4496"/>
    <w:rsid w:val="00BF0BF8"/>
    <w:rsid w:val="00BF1521"/>
    <w:rsid w:val="00C0783A"/>
    <w:rsid w:val="00C120B6"/>
    <w:rsid w:val="00C13E9A"/>
    <w:rsid w:val="00C149E6"/>
    <w:rsid w:val="00C15EC3"/>
    <w:rsid w:val="00C31C54"/>
    <w:rsid w:val="00C32047"/>
    <w:rsid w:val="00C3230F"/>
    <w:rsid w:val="00C376DD"/>
    <w:rsid w:val="00C416C0"/>
    <w:rsid w:val="00C47464"/>
    <w:rsid w:val="00C63030"/>
    <w:rsid w:val="00C70841"/>
    <w:rsid w:val="00C71508"/>
    <w:rsid w:val="00C76BF2"/>
    <w:rsid w:val="00C80EB7"/>
    <w:rsid w:val="00C83416"/>
    <w:rsid w:val="00C87DAD"/>
    <w:rsid w:val="00C90103"/>
    <w:rsid w:val="00C924A3"/>
    <w:rsid w:val="00CA161D"/>
    <w:rsid w:val="00CA1638"/>
    <w:rsid w:val="00CA388B"/>
    <w:rsid w:val="00CB0F18"/>
    <w:rsid w:val="00CB2586"/>
    <w:rsid w:val="00CB2688"/>
    <w:rsid w:val="00CB59E5"/>
    <w:rsid w:val="00CB7BD1"/>
    <w:rsid w:val="00CC129A"/>
    <w:rsid w:val="00CC23DC"/>
    <w:rsid w:val="00CC7032"/>
    <w:rsid w:val="00CC7F59"/>
    <w:rsid w:val="00CD1BA3"/>
    <w:rsid w:val="00CD2F16"/>
    <w:rsid w:val="00CD5BC8"/>
    <w:rsid w:val="00CD66A1"/>
    <w:rsid w:val="00CE17D4"/>
    <w:rsid w:val="00CE193D"/>
    <w:rsid w:val="00CE4855"/>
    <w:rsid w:val="00CF182A"/>
    <w:rsid w:val="00D044B4"/>
    <w:rsid w:val="00D05992"/>
    <w:rsid w:val="00D05B8A"/>
    <w:rsid w:val="00D05D73"/>
    <w:rsid w:val="00D06B85"/>
    <w:rsid w:val="00D11912"/>
    <w:rsid w:val="00D156F7"/>
    <w:rsid w:val="00D17922"/>
    <w:rsid w:val="00D22FC5"/>
    <w:rsid w:val="00D23C31"/>
    <w:rsid w:val="00D24C89"/>
    <w:rsid w:val="00D2642C"/>
    <w:rsid w:val="00D27EC4"/>
    <w:rsid w:val="00D41013"/>
    <w:rsid w:val="00D447E5"/>
    <w:rsid w:val="00D54DC6"/>
    <w:rsid w:val="00D732A9"/>
    <w:rsid w:val="00D74769"/>
    <w:rsid w:val="00D74952"/>
    <w:rsid w:val="00D82DEF"/>
    <w:rsid w:val="00D9125C"/>
    <w:rsid w:val="00D948AB"/>
    <w:rsid w:val="00D948E1"/>
    <w:rsid w:val="00DA012A"/>
    <w:rsid w:val="00DA0DEC"/>
    <w:rsid w:val="00DA5D0C"/>
    <w:rsid w:val="00DA7DC9"/>
    <w:rsid w:val="00DB67AF"/>
    <w:rsid w:val="00DB68B4"/>
    <w:rsid w:val="00DB7348"/>
    <w:rsid w:val="00DC10B7"/>
    <w:rsid w:val="00DD05BB"/>
    <w:rsid w:val="00DD78C2"/>
    <w:rsid w:val="00DE1F20"/>
    <w:rsid w:val="00DE2F2F"/>
    <w:rsid w:val="00DE3CA2"/>
    <w:rsid w:val="00DF0CA3"/>
    <w:rsid w:val="00DF15FB"/>
    <w:rsid w:val="00DF1656"/>
    <w:rsid w:val="00E06A2B"/>
    <w:rsid w:val="00E07876"/>
    <w:rsid w:val="00E07FEB"/>
    <w:rsid w:val="00E14BF1"/>
    <w:rsid w:val="00E170F2"/>
    <w:rsid w:val="00E1720C"/>
    <w:rsid w:val="00E20C9C"/>
    <w:rsid w:val="00E2265B"/>
    <w:rsid w:val="00E26088"/>
    <w:rsid w:val="00E30C22"/>
    <w:rsid w:val="00E322D4"/>
    <w:rsid w:val="00E34047"/>
    <w:rsid w:val="00E43984"/>
    <w:rsid w:val="00E44E02"/>
    <w:rsid w:val="00E450F0"/>
    <w:rsid w:val="00E5229F"/>
    <w:rsid w:val="00E532F8"/>
    <w:rsid w:val="00E54EF1"/>
    <w:rsid w:val="00E5513C"/>
    <w:rsid w:val="00E557E8"/>
    <w:rsid w:val="00E60012"/>
    <w:rsid w:val="00E61B9A"/>
    <w:rsid w:val="00E62319"/>
    <w:rsid w:val="00E62F5D"/>
    <w:rsid w:val="00E65A4A"/>
    <w:rsid w:val="00E66403"/>
    <w:rsid w:val="00E666E5"/>
    <w:rsid w:val="00E71ADD"/>
    <w:rsid w:val="00E7426B"/>
    <w:rsid w:val="00E74B28"/>
    <w:rsid w:val="00E74CCF"/>
    <w:rsid w:val="00E80DB4"/>
    <w:rsid w:val="00E81F59"/>
    <w:rsid w:val="00E829AB"/>
    <w:rsid w:val="00E84AC5"/>
    <w:rsid w:val="00E904E5"/>
    <w:rsid w:val="00EA0BDD"/>
    <w:rsid w:val="00EA1A1D"/>
    <w:rsid w:val="00EB0296"/>
    <w:rsid w:val="00EB2E11"/>
    <w:rsid w:val="00EB7024"/>
    <w:rsid w:val="00ED5DF6"/>
    <w:rsid w:val="00ED78C5"/>
    <w:rsid w:val="00EE5CEB"/>
    <w:rsid w:val="00EE6F9E"/>
    <w:rsid w:val="00EF0C23"/>
    <w:rsid w:val="00EF20F1"/>
    <w:rsid w:val="00EF4741"/>
    <w:rsid w:val="00EF4A5A"/>
    <w:rsid w:val="00EF6ADF"/>
    <w:rsid w:val="00F01FF9"/>
    <w:rsid w:val="00F02878"/>
    <w:rsid w:val="00F03283"/>
    <w:rsid w:val="00F07F27"/>
    <w:rsid w:val="00F12A92"/>
    <w:rsid w:val="00F135C4"/>
    <w:rsid w:val="00F17C6E"/>
    <w:rsid w:val="00F20CAE"/>
    <w:rsid w:val="00F211E9"/>
    <w:rsid w:val="00F22332"/>
    <w:rsid w:val="00F2586B"/>
    <w:rsid w:val="00F25EAB"/>
    <w:rsid w:val="00F3325A"/>
    <w:rsid w:val="00F33730"/>
    <w:rsid w:val="00F37FC9"/>
    <w:rsid w:val="00F553E0"/>
    <w:rsid w:val="00F55DDE"/>
    <w:rsid w:val="00F5668C"/>
    <w:rsid w:val="00F57249"/>
    <w:rsid w:val="00F629A7"/>
    <w:rsid w:val="00F64891"/>
    <w:rsid w:val="00F714C7"/>
    <w:rsid w:val="00F718E6"/>
    <w:rsid w:val="00F73853"/>
    <w:rsid w:val="00F772C0"/>
    <w:rsid w:val="00F774B9"/>
    <w:rsid w:val="00F8207A"/>
    <w:rsid w:val="00F84D8F"/>
    <w:rsid w:val="00F87F9D"/>
    <w:rsid w:val="00F94593"/>
    <w:rsid w:val="00F95B42"/>
    <w:rsid w:val="00FA3891"/>
    <w:rsid w:val="00FA4410"/>
    <w:rsid w:val="00FA47B8"/>
    <w:rsid w:val="00FA684B"/>
    <w:rsid w:val="00FB4A9F"/>
    <w:rsid w:val="00FB6028"/>
    <w:rsid w:val="00FB60C5"/>
    <w:rsid w:val="00FC0C29"/>
    <w:rsid w:val="00FC2A23"/>
    <w:rsid w:val="00FC2C0C"/>
    <w:rsid w:val="00FC3945"/>
    <w:rsid w:val="00FD3CFC"/>
    <w:rsid w:val="00FD4713"/>
    <w:rsid w:val="00FD5FFF"/>
    <w:rsid w:val="00FE1878"/>
    <w:rsid w:val="00FE3D22"/>
    <w:rsid w:val="00FE5BF2"/>
    <w:rsid w:val="00FE6306"/>
    <w:rsid w:val="00FE72D5"/>
    <w:rsid w:val="00FE7794"/>
    <w:rsid w:val="00FF36CA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AF6102C"/>
  <w15:docId w15:val="{309AE809-B703-4E45-9E24-8A285996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0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8612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520</Words>
  <Characters>2966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3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TÜ-BİM</dc:creator>
  <cp:lastModifiedBy>Gülşen</cp:lastModifiedBy>
  <cp:revision>16</cp:revision>
  <cp:lastPrinted>2021-09-13T19:19:00Z</cp:lastPrinted>
  <dcterms:created xsi:type="dcterms:W3CDTF">2022-02-28T13:13:00Z</dcterms:created>
  <dcterms:modified xsi:type="dcterms:W3CDTF">2023-04-01T14:20:00Z</dcterms:modified>
</cp:coreProperties>
</file>